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6B1219">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6B1219">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6B1219">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6B1219">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6B1219">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6B1219">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6B1219">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6B1219">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6B1219">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6B1219">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6B1219">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6B1219">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6B1219">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6B1219">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6B1219">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6B1219">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6B1219">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6B1219">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6B1219">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6B1219">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6B1219">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6B1219">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6B1219">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6B1219">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6B1219">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B1219" w:rsidRPr="00D2146B" w:rsidRDefault="006B121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B1219" w:rsidRPr="00D2146B" w:rsidRDefault="006B121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B1219" w:rsidRDefault="006B121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B1219" w:rsidRDefault="006B1219" w:rsidP="00942B30">
                              <w:pPr>
                                <w:spacing w:before="60" w:line="256" w:lineRule="auto"/>
                                <w:jc w:val="center"/>
                                <w:rPr>
                                  <w:sz w:val="24"/>
                                  <w:szCs w:val="24"/>
                                </w:rPr>
                              </w:pPr>
                              <w:r>
                                <w:rPr>
                                  <w:rFonts w:eastAsia="Calibri"/>
                                  <w:color w:val="000000"/>
                                  <w:sz w:val="18"/>
                                  <w:szCs w:val="18"/>
                                </w:rPr>
                                <w:t>Parser</w:t>
                              </w:r>
                            </w:p>
                            <w:p w14:paraId="1ABFD117" w14:textId="77777777" w:rsidR="006B1219" w:rsidRDefault="006B121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B1219" w:rsidRDefault="006B1219" w:rsidP="003727AB">
                              <w:pPr>
                                <w:spacing w:before="60" w:line="254" w:lineRule="auto"/>
                                <w:jc w:val="center"/>
                                <w:rPr>
                                  <w:sz w:val="24"/>
                                  <w:szCs w:val="24"/>
                                </w:rPr>
                              </w:pPr>
                              <w:r>
                                <w:rPr>
                                  <w:rFonts w:eastAsia="Calibri"/>
                                  <w:color w:val="000000"/>
                                  <w:sz w:val="18"/>
                                  <w:szCs w:val="18"/>
                                </w:rPr>
                                <w:t>Scanner</w:t>
                              </w:r>
                            </w:p>
                            <w:p w14:paraId="03FD0412" w14:textId="77777777" w:rsidR="006B1219" w:rsidRDefault="006B121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B1219" w:rsidRDefault="006B121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B1219" w:rsidRDefault="006B1219" w:rsidP="003567A1">
                              <w:pPr>
                                <w:spacing w:before="0" w:line="252" w:lineRule="auto"/>
                                <w:jc w:val="center"/>
                                <w:rPr>
                                  <w:sz w:val="24"/>
                                  <w:szCs w:val="24"/>
                                </w:rPr>
                              </w:pPr>
                            </w:p>
                            <w:p w14:paraId="217B84F7" w14:textId="77777777" w:rsidR="006B1219" w:rsidRDefault="006B121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B1219" w:rsidRDefault="006B121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B1219" w:rsidRPr="00EF6288" w:rsidRDefault="006B121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B1219" w:rsidRDefault="006B121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B1219" w:rsidRDefault="006B121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B1219" w:rsidRDefault="006B121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B1219" w:rsidRPr="00E962F6" w:rsidRDefault="006B121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B1219" w:rsidRDefault="006B121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B1219" w:rsidRDefault="006B121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B1219" w:rsidRDefault="006B121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B1219" w:rsidRDefault="006B121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B1219" w:rsidRDefault="006B121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B1219" w:rsidRPr="00D2146B" w:rsidRDefault="006B121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B1219" w:rsidRPr="00D2146B" w:rsidRDefault="006B121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B1219" w:rsidRDefault="006B121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B1219" w:rsidRDefault="006B1219" w:rsidP="00942B30">
                        <w:pPr>
                          <w:spacing w:before="60" w:line="256" w:lineRule="auto"/>
                          <w:jc w:val="center"/>
                          <w:rPr>
                            <w:sz w:val="24"/>
                            <w:szCs w:val="24"/>
                          </w:rPr>
                        </w:pPr>
                        <w:r>
                          <w:rPr>
                            <w:rFonts w:eastAsia="Calibri"/>
                            <w:color w:val="000000"/>
                            <w:sz w:val="18"/>
                            <w:szCs w:val="18"/>
                          </w:rPr>
                          <w:t>Parser</w:t>
                        </w:r>
                      </w:p>
                      <w:p w14:paraId="1ABFD117" w14:textId="77777777" w:rsidR="006B1219" w:rsidRDefault="006B121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B1219" w:rsidRDefault="006B1219" w:rsidP="003727AB">
                        <w:pPr>
                          <w:spacing w:before="60" w:line="254" w:lineRule="auto"/>
                          <w:jc w:val="center"/>
                          <w:rPr>
                            <w:sz w:val="24"/>
                            <w:szCs w:val="24"/>
                          </w:rPr>
                        </w:pPr>
                        <w:r>
                          <w:rPr>
                            <w:rFonts w:eastAsia="Calibri"/>
                            <w:color w:val="000000"/>
                            <w:sz w:val="18"/>
                            <w:szCs w:val="18"/>
                          </w:rPr>
                          <w:t>Scanner</w:t>
                        </w:r>
                      </w:p>
                      <w:p w14:paraId="03FD0412" w14:textId="77777777" w:rsidR="006B1219" w:rsidRDefault="006B121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B1219" w:rsidRDefault="006B121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B1219" w:rsidRDefault="006B1219" w:rsidP="003567A1">
                        <w:pPr>
                          <w:spacing w:before="0" w:line="252" w:lineRule="auto"/>
                          <w:jc w:val="center"/>
                          <w:rPr>
                            <w:sz w:val="24"/>
                            <w:szCs w:val="24"/>
                          </w:rPr>
                        </w:pPr>
                      </w:p>
                      <w:p w14:paraId="217B84F7" w14:textId="77777777" w:rsidR="006B1219" w:rsidRDefault="006B121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B1219" w:rsidRDefault="006B121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B1219" w:rsidRPr="00EF6288" w:rsidRDefault="006B121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B1219" w:rsidRDefault="006B121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B1219" w:rsidRDefault="006B121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B1219" w:rsidRDefault="006B121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B1219" w:rsidRPr="00E962F6" w:rsidRDefault="006B121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B1219" w:rsidRDefault="006B121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B1219" w:rsidRDefault="006B121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B1219" w:rsidRDefault="006B121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B1219" w:rsidRDefault="006B121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B1219" w:rsidRDefault="006B121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B1219" w:rsidRPr="00D2146B" w:rsidRDefault="006B121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B1219" w:rsidRPr="00D2146B" w:rsidRDefault="006B121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B1219" w:rsidRDefault="006B121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B1219" w:rsidRDefault="006B1219" w:rsidP="00541B67">
                              <w:pPr>
                                <w:spacing w:before="60" w:line="256" w:lineRule="auto"/>
                                <w:jc w:val="center"/>
                                <w:rPr>
                                  <w:sz w:val="24"/>
                                  <w:szCs w:val="24"/>
                                </w:rPr>
                              </w:pPr>
                              <w:r>
                                <w:rPr>
                                  <w:rFonts w:eastAsia="Calibri"/>
                                  <w:color w:val="000000"/>
                                  <w:sz w:val="18"/>
                                  <w:szCs w:val="18"/>
                                </w:rPr>
                                <w:t>Parser</w:t>
                              </w:r>
                            </w:p>
                            <w:p w14:paraId="738A4637" w14:textId="77777777" w:rsidR="006B1219" w:rsidRDefault="006B121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B1219" w:rsidRDefault="006B1219" w:rsidP="00541B67">
                              <w:pPr>
                                <w:spacing w:before="60" w:line="254" w:lineRule="auto"/>
                                <w:jc w:val="center"/>
                                <w:rPr>
                                  <w:sz w:val="24"/>
                                  <w:szCs w:val="24"/>
                                </w:rPr>
                              </w:pPr>
                              <w:r>
                                <w:rPr>
                                  <w:rFonts w:eastAsia="Calibri"/>
                                  <w:color w:val="000000"/>
                                  <w:sz w:val="18"/>
                                  <w:szCs w:val="18"/>
                                </w:rPr>
                                <w:t>Scanner</w:t>
                              </w:r>
                            </w:p>
                            <w:p w14:paraId="1FC59E41" w14:textId="77777777" w:rsidR="006B1219" w:rsidRDefault="006B121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B1219" w:rsidRDefault="006B121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B1219" w:rsidRDefault="006B1219" w:rsidP="00541B67">
                              <w:pPr>
                                <w:spacing w:before="0" w:line="252" w:lineRule="auto"/>
                                <w:jc w:val="center"/>
                                <w:rPr>
                                  <w:sz w:val="24"/>
                                  <w:szCs w:val="24"/>
                                </w:rPr>
                              </w:pPr>
                            </w:p>
                            <w:p w14:paraId="1164C4DA" w14:textId="77777777" w:rsidR="006B1219" w:rsidRDefault="006B121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B1219" w:rsidRDefault="006B121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B1219" w:rsidRPr="00EF6288" w:rsidRDefault="006B121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B1219" w:rsidRDefault="006B121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B1219" w:rsidRDefault="006B121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B1219" w:rsidRDefault="006B121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B1219" w:rsidRPr="00E962F6" w:rsidRDefault="006B121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B1219" w:rsidRDefault="006B121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B1219" w:rsidRDefault="006B121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B1219" w:rsidRDefault="006B121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B1219" w:rsidRDefault="006B121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B1219" w:rsidRDefault="006B121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B1219" w:rsidRPr="00D2146B" w:rsidRDefault="006B121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B1219" w:rsidRPr="00D2146B" w:rsidRDefault="006B121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B1219" w:rsidRDefault="006B121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B1219" w:rsidRDefault="006B1219" w:rsidP="00541B67">
                        <w:pPr>
                          <w:spacing w:before="60" w:line="256" w:lineRule="auto"/>
                          <w:jc w:val="center"/>
                          <w:rPr>
                            <w:sz w:val="24"/>
                            <w:szCs w:val="24"/>
                          </w:rPr>
                        </w:pPr>
                        <w:r>
                          <w:rPr>
                            <w:rFonts w:eastAsia="Calibri"/>
                            <w:color w:val="000000"/>
                            <w:sz w:val="18"/>
                            <w:szCs w:val="18"/>
                          </w:rPr>
                          <w:t>Parser</w:t>
                        </w:r>
                      </w:p>
                      <w:p w14:paraId="738A4637" w14:textId="77777777" w:rsidR="006B1219" w:rsidRDefault="006B121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B1219" w:rsidRDefault="006B1219" w:rsidP="00541B67">
                        <w:pPr>
                          <w:spacing w:before="60" w:line="254" w:lineRule="auto"/>
                          <w:jc w:val="center"/>
                          <w:rPr>
                            <w:sz w:val="24"/>
                            <w:szCs w:val="24"/>
                          </w:rPr>
                        </w:pPr>
                        <w:r>
                          <w:rPr>
                            <w:rFonts w:eastAsia="Calibri"/>
                            <w:color w:val="000000"/>
                            <w:sz w:val="18"/>
                            <w:szCs w:val="18"/>
                          </w:rPr>
                          <w:t>Scanner</w:t>
                        </w:r>
                      </w:p>
                      <w:p w14:paraId="1FC59E41" w14:textId="77777777" w:rsidR="006B1219" w:rsidRDefault="006B121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B1219" w:rsidRDefault="006B121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B1219" w:rsidRDefault="006B1219" w:rsidP="00541B67">
                        <w:pPr>
                          <w:spacing w:before="0" w:line="252" w:lineRule="auto"/>
                          <w:jc w:val="center"/>
                          <w:rPr>
                            <w:sz w:val="24"/>
                            <w:szCs w:val="24"/>
                          </w:rPr>
                        </w:pPr>
                      </w:p>
                      <w:p w14:paraId="1164C4DA" w14:textId="77777777" w:rsidR="006B1219" w:rsidRDefault="006B121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B1219" w:rsidRDefault="006B121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B1219" w:rsidRPr="00EF6288" w:rsidRDefault="006B121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B1219" w:rsidRDefault="006B121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B1219" w:rsidRDefault="006B121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B1219" w:rsidRDefault="006B121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B1219" w:rsidRPr="00E962F6" w:rsidRDefault="006B121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B1219" w:rsidRDefault="006B121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B1219" w:rsidRDefault="006B121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B1219" w:rsidRDefault="006B121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B1219" w:rsidRDefault="006B121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B1219" w:rsidRDefault="006B121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860"/>
            <w:gridCol w:w="256"/>
            <w:gridCol w:w="2860"/>
            <w:gridCol w:w="257"/>
            <w:gridCol w:w="2860"/>
            <w:gridCol w:w="257"/>
            <w:gridCol w:w="286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766689EF" w14:textId="77777777" w:rsidR="00E05628" w:rsidRDefault="00E05628" w:rsidP="00E05628">
      <w:pPr>
        <w:pStyle w:val="Code"/>
        <w:rPr>
          <w:highlight w:val="white"/>
        </w:rPr>
      </w:pPr>
      <w:r w:rsidRPr="00E05628">
        <w:rPr>
          <w:highlight w:val="white"/>
        </w:rPr>
        <w:t xml:space="preserve">          return Assignment(leftExpression,</w:t>
      </w:r>
      <w:r>
        <w:rPr>
          <w:highlight w:val="white"/>
        </w:rPr>
        <w:t xml:space="preserve"> </w:t>
      </w:r>
      <w:r w:rsidRPr="00E05628">
        <w:rPr>
          <w:highlight w:val="white"/>
        </w:rPr>
        <w:t>SubtractionExpression</w:t>
      </w:r>
      <w:r>
        <w:rPr>
          <w:highlight w:val="white"/>
        </w:rPr>
        <w:t xml:space="preserve"> </w:t>
      </w:r>
    </w:p>
    <w:p w14:paraId="4C834BEA" w14:textId="60D97CD2"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35E04C" w14:textId="77777777" w:rsidR="005E5A36" w:rsidRPr="00E05628" w:rsidRDefault="005E5A36" w:rsidP="00E05628">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lastRenderedPageBreak/>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lastRenderedPageBreak/>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lastRenderedPageBreak/>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lastRenderedPageBreak/>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lastRenderedPageBreak/>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6F72FA23" w:rsidR="005E5A36" w:rsidRDefault="005E5A36" w:rsidP="0060539D">
      <w:pPr>
        <w:pStyle w:val="Rubrik3"/>
      </w:pPr>
      <w:bookmarkStart w:id="261" w:name="_Toc59126163"/>
      <w:r w:rsidRPr="00903DBA">
        <w:t>Addition Expression</w:t>
      </w:r>
      <w:bookmarkEnd w:id="261"/>
    </w:p>
    <w:p w14:paraId="15D0E6E4" w14:textId="50452FD9"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aritmetics.</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7CD92EE1"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array, and the right type is an integral.</w:t>
      </w:r>
    </w:p>
    <w:p w14:paraId="21346D3B" w14:textId="3F0934E6"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p>
    <w:p w14:paraId="7724CD92"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59EF4569"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4B46B239" w14:textId="77777777" w:rsidR="002B4DCC" w:rsidRPr="002B4DCC" w:rsidRDefault="002B4DCC" w:rsidP="002B4DCC">
      <w:pPr>
        <w:pStyle w:val="Code"/>
        <w:rPr>
          <w:highlight w:val="white"/>
        </w:rPr>
      </w:pPr>
      <w:r w:rsidRPr="002B4DCC">
        <w:rPr>
          <w:highlight w:val="white"/>
        </w:rPr>
        <w:t xml:space="preserve">                   (leftType.IsIntegral() &amp;&amp; rightType.IsPointerOrArray()),</w:t>
      </w:r>
    </w:p>
    <w:p w14:paraId="72300FD1"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4E7D1C74" w14:textId="77777777" w:rsidR="001F0E8B" w:rsidRPr="002B4DCC" w:rsidRDefault="001F0E8B" w:rsidP="001F0E8B">
      <w:pPr>
        <w:rPr>
          <w:highlight w:val="white"/>
        </w:rPr>
      </w:pPr>
      <w:r>
        <w:rPr>
          <w:highlight w:val="white"/>
        </w:rPr>
        <w:t>If the left or right operand is a pointer or array, their pointer or array types may not be void or function.</w:t>
      </w:r>
    </w:p>
    <w:p w14:paraId="616E5D03" w14:textId="77777777" w:rsidR="002B4DCC" w:rsidRPr="002B4DCC" w:rsidRDefault="002B4DCC" w:rsidP="002B4DCC">
      <w:pPr>
        <w:pStyle w:val="Code"/>
        <w:rPr>
          <w:highlight w:val="white"/>
        </w:rPr>
      </w:pPr>
      <w:r w:rsidRPr="002B4DCC">
        <w:rPr>
          <w:highlight w:val="white"/>
        </w:rPr>
        <w:t xml:space="preserve">      if (leftType.IsPointerOrArray()) {</w:t>
      </w:r>
    </w:p>
    <w:p w14:paraId="61F317A7"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45DF3A29" w14:textId="77777777" w:rsidR="002B4DCC" w:rsidRPr="002B4DCC" w:rsidRDefault="002B4DCC" w:rsidP="002B4DCC">
      <w:pPr>
        <w:pStyle w:val="Code"/>
        <w:rPr>
          <w:highlight w:val="white"/>
        </w:rPr>
      </w:pPr>
      <w:r w:rsidRPr="002B4DCC">
        <w:rPr>
          <w:highlight w:val="white"/>
        </w:rPr>
        <w:t xml:space="preserve">                     !leftType.PointerOrArrayType.IsFunction(), </w:t>
      </w:r>
    </w:p>
    <w:p w14:paraId="1FC6FE3B"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3013CDEA" w14:textId="77777777" w:rsidR="002B4DCC" w:rsidRPr="002B4DCC" w:rsidRDefault="002B4DCC" w:rsidP="002B4DCC">
      <w:pPr>
        <w:pStyle w:val="Code"/>
        <w:rPr>
          <w:highlight w:val="white"/>
        </w:rPr>
      </w:pPr>
      <w:r w:rsidRPr="002B4DCC">
        <w:rPr>
          <w:highlight w:val="white"/>
        </w:rPr>
        <w:t xml:space="preserve">      }</w:t>
      </w:r>
    </w:p>
    <w:p w14:paraId="02CF517E" w14:textId="77777777" w:rsidR="002B4DCC" w:rsidRPr="002B4DCC" w:rsidRDefault="002B4DCC" w:rsidP="002B4DCC">
      <w:pPr>
        <w:pStyle w:val="Code"/>
        <w:rPr>
          <w:highlight w:val="white"/>
        </w:rPr>
      </w:pPr>
    </w:p>
    <w:p w14:paraId="66760D30" w14:textId="77777777" w:rsidR="002B4DCC" w:rsidRPr="002B4DCC" w:rsidRDefault="002B4DCC" w:rsidP="002B4DCC">
      <w:pPr>
        <w:pStyle w:val="Code"/>
        <w:rPr>
          <w:highlight w:val="white"/>
        </w:rPr>
      </w:pPr>
      <w:r w:rsidRPr="002B4DCC">
        <w:rPr>
          <w:highlight w:val="white"/>
        </w:rPr>
        <w:t xml:space="preserve">      if (rightType.IsPointerOrArray()) {</w:t>
      </w:r>
    </w:p>
    <w:p w14:paraId="59E4D00B"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3A0E0C2A" w14:textId="77777777" w:rsidR="002B4DCC" w:rsidRPr="002B4DCC" w:rsidRDefault="002B4DCC" w:rsidP="002B4DCC">
      <w:pPr>
        <w:pStyle w:val="Code"/>
        <w:rPr>
          <w:highlight w:val="white"/>
        </w:rPr>
      </w:pPr>
      <w:r w:rsidRPr="002B4DCC">
        <w:rPr>
          <w:highlight w:val="white"/>
        </w:rPr>
        <w:t xml:space="preserve">                     !rightType.PointerOrArrayType.IsFunction(), </w:t>
      </w:r>
    </w:p>
    <w:p w14:paraId="47F57CC0"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2FBFB542" w14:textId="77777777" w:rsidR="002B4DCC" w:rsidRPr="002B4DCC" w:rsidRDefault="002B4DCC" w:rsidP="002B4DCC">
      <w:pPr>
        <w:pStyle w:val="Code"/>
        <w:rPr>
          <w:highlight w:val="white"/>
        </w:rPr>
      </w:pPr>
      <w:r w:rsidRPr="002B4DCC">
        <w:rPr>
          <w:highlight w:val="white"/>
        </w:rPr>
        <w:t xml:space="preserve">      }</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lastRenderedPageBreak/>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0CB7971C" w:rsidR="002B4DCC" w:rsidRPr="002B4DCC" w:rsidRDefault="00F454B0" w:rsidP="00F454B0">
      <w:pPr>
        <w:rPr>
          <w:highlight w:val="white"/>
        </w:rPr>
      </w:pPr>
      <w:r>
        <w:rPr>
          <w:highlight w:val="white"/>
        </w:rPr>
        <w:t xml:space="preserve">If the left expression is a pointer </w:t>
      </w:r>
      <w:r w:rsidR="00A96FB8">
        <w:rPr>
          <w:highlight w:val="white"/>
        </w:rPr>
        <w:t xml:space="preserve">or an array </w:t>
      </w:r>
      <w:r>
        <w:rPr>
          <w:highlight w:val="white"/>
        </w:rPr>
        <w:t>and the right expression is an integral</w:t>
      </w:r>
      <w:r w:rsidR="00A96FB8">
        <w:rPr>
          <w:highlight w:val="white"/>
        </w:rPr>
        <w:t>, we need to multiply the right expression with the size of the pointer type or array type</w:t>
      </w:r>
      <w:r w:rsidR="00297345">
        <w:rPr>
          <w:highlight w:val="white"/>
        </w:rPr>
        <w:t xml:space="preserve">, </w:t>
      </w:r>
      <w:r w:rsidR="004B23C9">
        <w:rPr>
          <w:highlight w:val="white"/>
        </w:rPr>
        <w:t xml:space="preserve">unless it is one byte, </w:t>
      </w:r>
      <w:r w:rsidR="00297345">
        <w:rPr>
          <w:highlight w:val="white"/>
        </w:rPr>
        <w:t>in order to provide pointer arithmetic.</w:t>
      </w:r>
    </w:p>
    <w:p w14:paraId="6CD432E2" w14:textId="77777777" w:rsidR="006D6F65" w:rsidRDefault="002B4DCC" w:rsidP="002B4DCC">
      <w:pPr>
        <w:pStyle w:val="Code"/>
        <w:rPr>
          <w:highlight w:val="white"/>
        </w:rPr>
      </w:pPr>
      <w:r w:rsidRPr="002B4DCC">
        <w:rPr>
          <w:highlight w:val="white"/>
        </w:rPr>
        <w:t xml:space="preserve">      if (leftType.IsPointerOrArray() &amp;&amp; rightType.IsIntegral()</w:t>
      </w:r>
      <w:r w:rsidR="006D6F65">
        <w:rPr>
          <w:highlight w:val="white"/>
        </w:rPr>
        <w:t xml:space="preserve"> &amp;&amp;</w:t>
      </w:r>
    </w:p>
    <w:p w14:paraId="43D928E3" w14:textId="034B87E9" w:rsidR="002B4DCC" w:rsidRPr="002B4DCC" w:rsidRDefault="006D6F65" w:rsidP="002B4DCC">
      <w:pPr>
        <w:pStyle w:val="Code"/>
        <w:rPr>
          <w:highlight w:val="white"/>
        </w:rPr>
      </w:pPr>
      <w:r>
        <w:rPr>
          <w:highlight w:val="white"/>
        </w:rPr>
        <w:t xml:space="preserve">          (leftType.PointerOrArrayType.Size() &gt; 1</w:t>
      </w:r>
      <w:r w:rsidR="002B4DCC" w:rsidRPr="002B4DCC">
        <w:rPr>
          <w:highlight w:val="white"/>
        </w:rPr>
        <w:t>)</w:t>
      </w:r>
      <w:r>
        <w:rPr>
          <w:highlight w:val="white"/>
        </w:rPr>
        <w:t>)</w:t>
      </w:r>
      <w:r w:rsidR="002B4DCC" w:rsidRPr="002B4DCC">
        <w:rPr>
          <w:highlight w:val="white"/>
        </w:rPr>
        <w:t xml:space="preserve"> {</w:t>
      </w:r>
    </w:p>
    <w:p w14:paraId="7D025BBC" w14:textId="77777777" w:rsidR="002B4DCC" w:rsidRPr="002B4DCC" w:rsidRDefault="002B4DCC" w:rsidP="002B4DCC">
      <w:pPr>
        <w:pStyle w:val="Code"/>
        <w:rPr>
          <w:highlight w:val="white"/>
        </w:rPr>
      </w:pPr>
      <w:r w:rsidRPr="002B4DCC">
        <w:rPr>
          <w:highlight w:val="white"/>
        </w:rPr>
        <w:t xml:space="preserve">        int size = leftType.PointerOrArrayType.Size();</w:t>
      </w:r>
    </w:p>
    <w:p w14:paraId="5E86423E" w14:textId="77777777" w:rsidR="002B4DCC" w:rsidRPr="002B4DCC" w:rsidRDefault="002B4DCC" w:rsidP="002B4DCC">
      <w:pPr>
        <w:pStyle w:val="Code"/>
        <w:rPr>
          <w:highlight w:val="white"/>
        </w:rPr>
      </w:pPr>
      <w:r w:rsidRPr="002B4DCC">
        <w:rPr>
          <w:highlight w:val="white"/>
        </w:rPr>
        <w:t xml:space="preserve">        Symbol sizeSymbol = new Symbol(rightType, new BigInteger(size));</w:t>
      </w:r>
    </w:p>
    <w:p w14:paraId="1FBF3D18" w14:textId="06978D8D" w:rsidR="00FB2B9E" w:rsidRPr="002B4DCC" w:rsidRDefault="002B4DCC" w:rsidP="002B4DCC">
      <w:pPr>
        <w:pStyle w:val="Code"/>
        <w:rPr>
          <w:highlight w:val="white"/>
        </w:rPr>
      </w:pPr>
      <w:r w:rsidRPr="002B4DCC">
        <w:rPr>
          <w:highlight w:val="white"/>
        </w:rPr>
        <w:t xml:space="preserve">        Expression sizeExpression = new Expression(sizeSymbol);</w:t>
      </w:r>
    </w:p>
    <w:p w14:paraId="4DC058FE" w14:textId="77777777" w:rsidR="002B4DCC" w:rsidRDefault="002B4DCC" w:rsidP="002B4DCC">
      <w:pPr>
        <w:pStyle w:val="Code"/>
        <w:rPr>
          <w:highlight w:val="white"/>
        </w:rPr>
      </w:pPr>
      <w:r w:rsidRPr="002B4DCC">
        <w:rPr>
          <w:highlight w:val="white"/>
        </w:rPr>
        <w:t xml:space="preserve">        rightExpression =</w:t>
      </w:r>
      <w:r>
        <w:rPr>
          <w:highlight w:val="white"/>
        </w:rPr>
        <w:t xml:space="preserve"> </w:t>
      </w:r>
      <w:r w:rsidRPr="002B4DCC">
        <w:rPr>
          <w:highlight w:val="white"/>
        </w:rPr>
        <w:t>MultiplyExpression(MiddleOperator.UnsignedMultiply,</w:t>
      </w:r>
    </w:p>
    <w:p w14:paraId="506ADE67" w14:textId="7CB5F2CB" w:rsidR="002B4DCC" w:rsidRPr="002B4DCC" w:rsidRDefault="002B4DCC" w:rsidP="002B4DCC">
      <w:pPr>
        <w:pStyle w:val="Code"/>
        <w:rPr>
          <w:highlight w:val="white"/>
        </w:rPr>
      </w:pPr>
      <w:r>
        <w:rPr>
          <w:highlight w:val="white"/>
        </w:rPr>
        <w:t xml:space="preserve">                                            </w:t>
      </w:r>
      <w:r w:rsidRPr="002B4DCC">
        <w:rPr>
          <w:highlight w:val="white"/>
        </w:rPr>
        <w:t xml:space="preserve"> rightExpression, sizeExpression);</w:t>
      </w:r>
    </w:p>
    <w:p w14:paraId="711A7162" w14:textId="123780F9" w:rsidR="00073E5C" w:rsidRPr="002B4DCC" w:rsidRDefault="00073E5C" w:rsidP="00073E5C">
      <w:pPr>
        <w:pStyle w:val="Code"/>
        <w:rPr>
          <w:highlight w:val="white"/>
        </w:rPr>
      </w:pPr>
      <w:r w:rsidRPr="002B4DCC">
        <w:rPr>
          <w:highlight w:val="white"/>
        </w:rPr>
        <w:t xml:space="preserve">        rightExpression =</w:t>
      </w:r>
      <w:r>
        <w:rPr>
          <w:highlight w:val="white"/>
        </w:rPr>
        <w:t xml:space="preserve"> TypeCast.ImplicitCast(</w:t>
      </w:r>
      <w:r w:rsidRPr="002B4DCC">
        <w:rPr>
          <w:highlight w:val="white"/>
        </w:rPr>
        <w:t>rightExpression,</w:t>
      </w:r>
      <w:r>
        <w:rPr>
          <w:highlight w:val="white"/>
        </w:rPr>
        <w:t xml:space="preserve"> leftType);</w:t>
      </w:r>
    </w:p>
    <w:p w14:paraId="2EE3013E" w14:textId="77777777" w:rsidR="002B4DCC" w:rsidRPr="002B4DCC" w:rsidRDefault="002B4DCC" w:rsidP="002B4DCC">
      <w:pPr>
        <w:pStyle w:val="Code"/>
        <w:rPr>
          <w:highlight w:val="white"/>
        </w:rPr>
      </w:pPr>
      <w:r w:rsidRPr="002B4DCC">
        <w:rPr>
          <w:highlight w:val="white"/>
        </w:rPr>
        <w:t xml:space="preserve">      }</w:t>
      </w:r>
    </w:p>
    <w:p w14:paraId="76CFCF28" w14:textId="31E58F91" w:rsidR="00A96FB8" w:rsidRPr="002B4DCC" w:rsidRDefault="00A96FB8" w:rsidP="00A96FB8">
      <w:pPr>
        <w:rPr>
          <w:highlight w:val="white"/>
        </w:rPr>
      </w:pPr>
      <w:r>
        <w:rPr>
          <w:highlight w:val="white"/>
        </w:rPr>
        <w:t>In the same way, if the left expression is an integral and the right expression is a pointer or an array, we need to multiply the left expression with the size of the pointer type or array type.</w:t>
      </w:r>
    </w:p>
    <w:p w14:paraId="6FA6C5A8" w14:textId="264582DF" w:rsidR="006D6F65" w:rsidRDefault="002B4DCC" w:rsidP="006D6F65">
      <w:pPr>
        <w:pStyle w:val="Code"/>
        <w:rPr>
          <w:highlight w:val="white"/>
        </w:rPr>
      </w:pPr>
      <w:r w:rsidRPr="002B4DCC">
        <w:rPr>
          <w:highlight w:val="white"/>
        </w:rPr>
        <w:t xml:space="preserve">      if (leftType.IsIntegral() &amp;&amp; rightType.IsPointerOrArray()</w:t>
      </w:r>
      <w:r w:rsidR="006D6F65">
        <w:rPr>
          <w:highlight w:val="white"/>
        </w:rPr>
        <w:t>&amp;&amp;</w:t>
      </w:r>
    </w:p>
    <w:p w14:paraId="6BF9B4F1" w14:textId="3FFA10D4" w:rsidR="006D6F65" w:rsidRPr="002B4DCC" w:rsidRDefault="006D6F65" w:rsidP="006D6F65">
      <w:pPr>
        <w:pStyle w:val="Code"/>
        <w:rPr>
          <w:highlight w:val="white"/>
        </w:rPr>
      </w:pPr>
      <w:r>
        <w:rPr>
          <w:highlight w:val="white"/>
        </w:rPr>
        <w:t xml:space="preserve">          (</w:t>
      </w:r>
      <w:r w:rsidR="000A760D">
        <w:rPr>
          <w:highlight w:val="white"/>
        </w:rPr>
        <w:t>right</w:t>
      </w:r>
      <w:r>
        <w:rPr>
          <w:highlight w:val="white"/>
        </w:rPr>
        <w:t>Type.PointerOrArrayType.Size() &gt; 1</w:t>
      </w:r>
      <w:r w:rsidRPr="002B4DCC">
        <w:rPr>
          <w:highlight w:val="white"/>
        </w:rPr>
        <w:t>)</w:t>
      </w:r>
      <w:r>
        <w:rPr>
          <w:highlight w:val="white"/>
        </w:rPr>
        <w:t>)</w:t>
      </w:r>
      <w:r w:rsidRPr="002B4DCC">
        <w:rPr>
          <w:highlight w:val="white"/>
        </w:rPr>
        <w:t xml:space="preserve"> {</w:t>
      </w:r>
    </w:p>
    <w:p w14:paraId="5EE76774" w14:textId="77777777" w:rsidR="002B4DCC" w:rsidRPr="002B4DCC" w:rsidRDefault="002B4DCC" w:rsidP="002B4DCC">
      <w:pPr>
        <w:pStyle w:val="Code"/>
        <w:rPr>
          <w:highlight w:val="white"/>
        </w:rPr>
      </w:pPr>
      <w:r w:rsidRPr="002B4DCC">
        <w:rPr>
          <w:highlight w:val="white"/>
        </w:rPr>
        <w:t xml:space="preserve">        int size = rightType.PointerOrArrayType.Size();</w:t>
      </w:r>
    </w:p>
    <w:p w14:paraId="6E78A88D" w14:textId="77777777" w:rsidR="002B4DCC" w:rsidRPr="002B4DCC" w:rsidRDefault="002B4DCC" w:rsidP="002B4DCC">
      <w:pPr>
        <w:pStyle w:val="Code"/>
        <w:rPr>
          <w:highlight w:val="white"/>
        </w:rPr>
      </w:pPr>
      <w:r w:rsidRPr="002B4DCC">
        <w:rPr>
          <w:highlight w:val="white"/>
        </w:rPr>
        <w:t xml:space="preserve">        Symbol sizeSymbol = new Symbol(leftType, new BigInteger(size));</w:t>
      </w:r>
    </w:p>
    <w:p w14:paraId="25E71A24" w14:textId="77777777" w:rsidR="002B4DCC" w:rsidRPr="002B4DCC" w:rsidRDefault="002B4DCC" w:rsidP="002B4DCC">
      <w:pPr>
        <w:pStyle w:val="Code"/>
        <w:rPr>
          <w:highlight w:val="white"/>
        </w:rPr>
      </w:pPr>
      <w:r w:rsidRPr="002B4DCC">
        <w:rPr>
          <w:highlight w:val="white"/>
        </w:rPr>
        <w:t xml:space="preserve">        Expression sizeExpression = new Expression(sizeSymbol);</w:t>
      </w:r>
    </w:p>
    <w:p w14:paraId="378C468A" w14:textId="77777777" w:rsidR="002B4DCC" w:rsidRDefault="002B4DCC" w:rsidP="002B4DCC">
      <w:pPr>
        <w:pStyle w:val="Code"/>
        <w:rPr>
          <w:highlight w:val="white"/>
        </w:rPr>
      </w:pPr>
      <w:r w:rsidRPr="002B4DCC">
        <w:rPr>
          <w:highlight w:val="white"/>
        </w:rPr>
        <w:t xml:space="preserve">        leftExpression = MultiplyExpression(MiddleOperator.UnsignedMultiply,</w:t>
      </w:r>
    </w:p>
    <w:p w14:paraId="2DE2A6BA" w14:textId="7DD216F3" w:rsidR="002B4DCC" w:rsidRPr="002B4DCC" w:rsidRDefault="002B4DCC" w:rsidP="002B4DCC">
      <w:pPr>
        <w:pStyle w:val="Code"/>
        <w:rPr>
          <w:highlight w:val="white"/>
        </w:rPr>
      </w:pPr>
      <w:r>
        <w:rPr>
          <w:highlight w:val="white"/>
        </w:rPr>
        <w:t xml:space="preserve">                                           </w:t>
      </w:r>
      <w:r w:rsidRPr="002B4DCC">
        <w:rPr>
          <w:highlight w:val="white"/>
        </w:rPr>
        <w:t xml:space="preserve"> leftExpression, sizeExpression);</w:t>
      </w:r>
    </w:p>
    <w:p w14:paraId="2D03208F" w14:textId="74B9A1BB" w:rsidR="00575EB5" w:rsidRPr="002B4DCC" w:rsidRDefault="00575EB5" w:rsidP="00575EB5">
      <w:pPr>
        <w:pStyle w:val="Code"/>
        <w:rPr>
          <w:highlight w:val="white"/>
        </w:rPr>
      </w:pPr>
      <w:r w:rsidRPr="002B4DCC">
        <w:rPr>
          <w:highlight w:val="white"/>
        </w:rPr>
        <w:t xml:space="preserve">        </w:t>
      </w:r>
      <w:r>
        <w:rPr>
          <w:highlight w:val="white"/>
        </w:rPr>
        <w:t>left</w:t>
      </w:r>
      <w:r w:rsidRPr="002B4DCC">
        <w:rPr>
          <w:highlight w:val="white"/>
        </w:rPr>
        <w:t>Expression =</w:t>
      </w:r>
      <w:r>
        <w:rPr>
          <w:highlight w:val="white"/>
        </w:rPr>
        <w:t xml:space="preserve"> TypeCast.ImplicitCast(left</w:t>
      </w:r>
      <w:r w:rsidRPr="002B4DCC">
        <w:rPr>
          <w:highlight w:val="white"/>
        </w:rPr>
        <w:t>Expression,</w:t>
      </w:r>
      <w:r>
        <w:rPr>
          <w:highlight w:val="white"/>
        </w:rPr>
        <w:t xml:space="preserve"> rightType);</w:t>
      </w:r>
    </w:p>
    <w:p w14:paraId="6B230AA1" w14:textId="77777777" w:rsidR="002B4DCC" w:rsidRPr="002B4DCC" w:rsidRDefault="002B4DCC" w:rsidP="002B4DCC">
      <w:pPr>
        <w:pStyle w:val="Code"/>
        <w:rPr>
          <w:highlight w:val="white"/>
        </w:rPr>
      </w:pPr>
      <w:r w:rsidRPr="002B4DCC">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lastRenderedPageBreak/>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77777777" w:rsidR="002F600C" w:rsidRPr="002F600C" w:rsidRDefault="002F600C" w:rsidP="002F600C">
      <w:pPr>
        <w:pStyle w:val="Code"/>
        <w:rPr>
          <w:highlight w:val="white"/>
        </w:rPr>
      </w:pPr>
      <w:r w:rsidRPr="002F600C">
        <w:rPr>
          <w:highlight w:val="white"/>
        </w:rPr>
        <w:t xml:space="preserve">          resultExpression = MultiplyExpression(MiddleOperator.UnsignedDivide,</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62" w:name="_Toc59126164"/>
      <w:r w:rsidRPr="0024406E">
        <w:rPr>
          <w:highlight w:val="white"/>
        </w:rPr>
        <w:t>Multiplication Expressions</w:t>
      </w:r>
      <w:bookmarkEnd w:id="262"/>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63"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lastRenderedPageBreak/>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2D8E7DDB" w:rsidR="00220457" w:rsidRPr="00220457" w:rsidRDefault="003640F0" w:rsidP="00531867">
      <w:pPr>
        <w:rPr>
          <w:highlight w:val="white"/>
        </w:rPr>
      </w:pPr>
      <w:r>
        <w:rPr>
          <w:highlight w:val="white"/>
        </w:rPr>
        <w:t xml:space="preserve">In case of signed or unsigned modolu, we check </w:t>
      </w:r>
      <w:r w:rsidR="00531867">
        <w:rPr>
          <w:highlight w:val="white"/>
        </w:rPr>
        <w:t>that the left and right expression holds integral types.</w:t>
      </w:r>
    </w:p>
    <w:p w14:paraId="63022BF2" w14:textId="77777777" w:rsidR="00220457" w:rsidRPr="00220457" w:rsidRDefault="00220457" w:rsidP="00220457">
      <w:pPr>
        <w:pStyle w:val="Code"/>
        <w:rPr>
          <w:highlight w:val="white"/>
        </w:rPr>
      </w:pPr>
      <w:r w:rsidRPr="00220457">
        <w:rPr>
          <w:highlight w:val="white"/>
        </w:rPr>
        <w:t xml:space="preserve">      if ((middleOp == MiddleOperator.SignedModulo) ||</w:t>
      </w:r>
    </w:p>
    <w:p w14:paraId="655CDED8" w14:textId="77777777" w:rsidR="00220457" w:rsidRPr="00220457" w:rsidRDefault="00220457" w:rsidP="00220457">
      <w:pPr>
        <w:pStyle w:val="Code"/>
        <w:rPr>
          <w:highlight w:val="white"/>
        </w:rPr>
      </w:pPr>
      <w:r w:rsidRPr="00220457">
        <w:rPr>
          <w:highlight w:val="white"/>
        </w:rPr>
        <w:t xml:space="preserve">          (middleOp == MiddleOperator.UnsignedModulo))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53D5DF76" w14:textId="07D0C3A5" w:rsidR="008E383E" w:rsidRDefault="00AE7714" w:rsidP="00AE7714">
      <w:pPr>
        <w:rPr>
          <w:highlight w:val="white"/>
        </w:rPr>
      </w:pPr>
      <w:r>
        <w:rPr>
          <w:highlight w:val="white"/>
        </w:rPr>
        <w:t>If the maximal type is unsigned, we change to operator from signed to unsigned.</w:t>
      </w:r>
    </w:p>
    <w:p w14:paraId="7B76F338" w14:textId="77777777" w:rsidR="00220457" w:rsidRPr="00220457" w:rsidRDefault="00220457" w:rsidP="00220457">
      <w:pPr>
        <w:pStyle w:val="Code"/>
        <w:rPr>
          <w:highlight w:val="white"/>
        </w:rPr>
      </w:pPr>
      <w:r w:rsidRPr="00220457">
        <w:rPr>
          <w:highlight w:val="white"/>
        </w:rPr>
        <w:t xml:space="preserve">      if (maxType.IsUnsigned()) {</w:t>
      </w:r>
    </w:p>
    <w:p w14:paraId="1D5D9EE3" w14:textId="77777777" w:rsidR="00220457" w:rsidRPr="00220457" w:rsidRDefault="00220457" w:rsidP="00220457">
      <w:pPr>
        <w:pStyle w:val="Code"/>
        <w:rPr>
          <w:highlight w:val="white"/>
        </w:rPr>
      </w:pPr>
      <w:r w:rsidRPr="00220457">
        <w:rPr>
          <w:highlight w:val="white"/>
        </w:rPr>
        <w:t xml:space="preserve">        string name = Enum.GetName(typeof(MiddleOperator), middleOp);</w:t>
      </w:r>
    </w:p>
    <w:p w14:paraId="2BA5218A" w14:textId="77777777" w:rsidR="00220457" w:rsidRPr="00220457" w:rsidRDefault="00220457" w:rsidP="00220457">
      <w:pPr>
        <w:pStyle w:val="Code"/>
        <w:rPr>
          <w:highlight w:val="white"/>
        </w:rPr>
      </w:pPr>
      <w:r w:rsidRPr="00220457">
        <w:rPr>
          <w:highlight w:val="white"/>
        </w:rPr>
        <w:t xml:space="preserve">        middleOp = (MiddleOperator) Enum.Parse(typeof(MiddleOperator),</w:t>
      </w:r>
    </w:p>
    <w:p w14:paraId="79047203" w14:textId="77777777" w:rsidR="00220457" w:rsidRPr="00220457" w:rsidRDefault="00220457" w:rsidP="00220457">
      <w:pPr>
        <w:pStyle w:val="Code"/>
        <w:rPr>
          <w:highlight w:val="white"/>
        </w:rPr>
      </w:pPr>
      <w:r w:rsidRPr="00220457">
        <w:rPr>
          <w:highlight w:val="white"/>
        </w:rPr>
        <w:t xml:space="preserve">                                         name.Replace("Signed", "Unsigned"));</w:t>
      </w:r>
    </w:p>
    <w:p w14:paraId="3A96D6D9" w14:textId="77777777" w:rsidR="00220457" w:rsidRPr="00220457" w:rsidRDefault="00220457" w:rsidP="00220457">
      <w:pPr>
        <w:pStyle w:val="Code"/>
        <w:rPr>
          <w:highlight w:val="white"/>
        </w:rPr>
      </w:pPr>
      <w:r w:rsidRPr="00220457">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lastRenderedPageBreak/>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lastRenderedPageBreak/>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lastRenderedPageBreak/>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lastRenderedPageBreak/>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lastRenderedPageBreak/>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lastRenderedPageBreak/>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lastRenderedPageBreak/>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lastRenderedPageBreak/>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lastRenderedPageBreak/>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lastRenderedPageBreak/>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B1219" w:rsidRPr="00D2146B" w:rsidRDefault="006B1219" w:rsidP="0050082D">
                              <w:pPr>
                                <w:spacing w:before="0" w:after="0"/>
                                <w:rPr>
                                  <w:sz w:val="18"/>
                                  <w:szCs w:val="18"/>
                                  <w:lang w:val="sv-SE"/>
                                </w:rPr>
                              </w:pPr>
                              <w:r>
                                <w:rPr>
                                  <w:sz w:val="18"/>
                                  <w:szCs w:val="18"/>
                                  <w:lang w:val="sv-SE"/>
                                </w:rPr>
                                <w:t>Static int globalInt</w:t>
                              </w:r>
                            </w:p>
                            <w:p w14:paraId="69A6032C" w14:textId="768161F7" w:rsidR="006B1219" w:rsidRDefault="006B1219" w:rsidP="0050082D">
                              <w:pPr>
                                <w:spacing w:before="0" w:after="0"/>
                                <w:rPr>
                                  <w:sz w:val="18"/>
                                  <w:szCs w:val="18"/>
                                  <w:lang w:val="sv-SE"/>
                                </w:rPr>
                              </w:pPr>
                              <w:r>
                                <w:rPr>
                                  <w:sz w:val="18"/>
                                  <w:szCs w:val="18"/>
                                  <w:lang w:val="sv-SE"/>
                                </w:rPr>
                                <w:t>Static int i</w:t>
                              </w:r>
                            </w:p>
                            <w:p w14:paraId="65DC2C71" w14:textId="7AEEED2D" w:rsidR="006B1219" w:rsidRDefault="006B1219" w:rsidP="0050082D">
                              <w:pPr>
                                <w:spacing w:before="0" w:after="0"/>
                                <w:rPr>
                                  <w:sz w:val="18"/>
                                  <w:szCs w:val="18"/>
                                  <w:lang w:val="sv-SE"/>
                                </w:rPr>
                              </w:pPr>
                            </w:p>
                            <w:p w14:paraId="3B0DD407" w14:textId="21D67AC3" w:rsidR="006B1219" w:rsidRPr="001B6705" w:rsidRDefault="006B121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B1219" w:rsidRPr="00D2146B" w:rsidRDefault="006B121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B1219" w:rsidRPr="00D2146B" w:rsidRDefault="006B121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B1219" w:rsidRDefault="006B121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B1219" w:rsidRPr="00D2146B" w:rsidRDefault="006B1219" w:rsidP="0050082D">
                              <w:pPr>
                                <w:spacing w:before="0" w:after="0" w:line="256" w:lineRule="auto"/>
                                <w:rPr>
                                  <w:sz w:val="18"/>
                                  <w:szCs w:val="18"/>
                                </w:rPr>
                              </w:pPr>
                              <w:r>
                                <w:rPr>
                                  <w:sz w:val="18"/>
                                  <w:szCs w:val="18"/>
                                </w:rPr>
                                <w:t>Auto mainChar : char</w:t>
                              </w:r>
                            </w:p>
                            <w:p w14:paraId="302437A3" w14:textId="77777777" w:rsidR="006B1219" w:rsidRDefault="006B1219" w:rsidP="0050082D">
                              <w:pPr>
                                <w:spacing w:before="0" w:after="0" w:line="256" w:lineRule="auto"/>
                                <w:rPr>
                                  <w:rFonts w:eastAsia="Calibri"/>
                                  <w:color w:val="000000"/>
                                  <w:sz w:val="18"/>
                                  <w:szCs w:val="18"/>
                                </w:rPr>
                              </w:pPr>
                            </w:p>
                            <w:p w14:paraId="71CC6A80" w14:textId="77C30F45" w:rsidR="006B1219" w:rsidRPr="00D2146B" w:rsidRDefault="006B1219" w:rsidP="008C458D">
                              <w:pPr>
                                <w:spacing w:before="0" w:after="0" w:line="256" w:lineRule="auto"/>
                                <w:rPr>
                                  <w:sz w:val="18"/>
                                  <w:szCs w:val="18"/>
                                </w:rPr>
                              </w:pPr>
                              <w:r>
                                <w:rPr>
                                  <w:rFonts w:eastAsia="Calibri"/>
                                  <w:color w:val="000000"/>
                                  <w:sz w:val="18"/>
                                  <w:szCs w:val="18"/>
                                </w:rPr>
                                <w:t>m_parentTable</w:t>
                              </w:r>
                            </w:p>
                            <w:p w14:paraId="4A1EB75F" w14:textId="77777777" w:rsidR="006B1219" w:rsidRPr="00D2146B" w:rsidRDefault="006B1219" w:rsidP="0050082D">
                              <w:pPr>
                                <w:spacing w:before="0" w:after="0" w:line="256" w:lineRule="auto"/>
                                <w:rPr>
                                  <w:sz w:val="18"/>
                                  <w:szCs w:val="18"/>
                                </w:rPr>
                              </w:pPr>
                              <w:r w:rsidRPr="00D2146B">
                                <w:rPr>
                                  <w:rFonts w:eastAsia="Calibri"/>
                                  <w:color w:val="000000"/>
                                  <w:sz w:val="18"/>
                                  <w:szCs w:val="18"/>
                                </w:rPr>
                                <w:t> </w:t>
                              </w:r>
                            </w:p>
                            <w:p w14:paraId="176D8F8E" w14:textId="77777777" w:rsidR="006B1219" w:rsidRPr="00D2146B" w:rsidRDefault="006B121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B1219" w:rsidRPr="00D2146B" w:rsidRDefault="006B121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B1219" w:rsidRPr="00D2146B" w:rsidRDefault="006B1219" w:rsidP="0050082D">
                              <w:pPr>
                                <w:spacing w:before="0" w:after="0" w:line="254" w:lineRule="auto"/>
                                <w:rPr>
                                  <w:sz w:val="18"/>
                                  <w:szCs w:val="18"/>
                                </w:rPr>
                              </w:pPr>
                              <w:r>
                                <w:rPr>
                                  <w:rFonts w:eastAsia="Calibri"/>
                                  <w:color w:val="000000"/>
                                  <w:sz w:val="18"/>
                                  <w:szCs w:val="18"/>
                                </w:rPr>
                                <w:t>auto int i</w:t>
                              </w:r>
                            </w:p>
                            <w:p w14:paraId="1EB866A9" w14:textId="57278A33" w:rsidR="006B1219" w:rsidRDefault="006B121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B1219" w:rsidRDefault="006B1219" w:rsidP="00073BF2">
                              <w:pPr>
                                <w:spacing w:before="0" w:after="0" w:line="254" w:lineRule="auto"/>
                                <w:rPr>
                                  <w:rFonts w:eastAsia="Calibri"/>
                                  <w:color w:val="000000"/>
                                  <w:sz w:val="18"/>
                                  <w:szCs w:val="18"/>
                                </w:rPr>
                              </w:pPr>
                            </w:p>
                            <w:p w14:paraId="55FF5C13" w14:textId="77777777" w:rsidR="006B1219" w:rsidRPr="00D2146B" w:rsidRDefault="006B1219" w:rsidP="00073BF2">
                              <w:pPr>
                                <w:spacing w:before="0" w:after="0" w:line="256" w:lineRule="auto"/>
                                <w:rPr>
                                  <w:sz w:val="18"/>
                                  <w:szCs w:val="18"/>
                                </w:rPr>
                              </w:pPr>
                              <w:r>
                                <w:rPr>
                                  <w:rFonts w:eastAsia="Calibri"/>
                                  <w:color w:val="000000"/>
                                  <w:sz w:val="18"/>
                                  <w:szCs w:val="18"/>
                                </w:rPr>
                                <w:t>m_parentTable</w:t>
                              </w:r>
                            </w:p>
                            <w:p w14:paraId="20CF0F08" w14:textId="77777777" w:rsidR="006B1219" w:rsidRPr="00D2146B" w:rsidRDefault="006B1219" w:rsidP="00073BF2">
                              <w:pPr>
                                <w:spacing w:before="0" w:after="0" w:line="254" w:lineRule="auto"/>
                                <w:rPr>
                                  <w:sz w:val="18"/>
                                  <w:szCs w:val="18"/>
                                </w:rPr>
                              </w:pPr>
                            </w:p>
                            <w:p w14:paraId="2347329E" w14:textId="77777777" w:rsidR="006B1219" w:rsidRPr="00D2146B" w:rsidRDefault="006B1219" w:rsidP="0050082D">
                              <w:pPr>
                                <w:spacing w:before="0" w:after="0" w:line="254" w:lineRule="auto"/>
                                <w:rPr>
                                  <w:sz w:val="18"/>
                                  <w:szCs w:val="18"/>
                                </w:rPr>
                              </w:pPr>
                              <w:r w:rsidRPr="00D2146B">
                                <w:rPr>
                                  <w:rFonts w:eastAsia="Calibri"/>
                                  <w:color w:val="000000"/>
                                  <w:sz w:val="18"/>
                                  <w:szCs w:val="18"/>
                                </w:rPr>
                                <w:t> </w:t>
                              </w:r>
                            </w:p>
                            <w:p w14:paraId="7D6DAD56" w14:textId="77777777" w:rsidR="006B1219" w:rsidRPr="00D2146B" w:rsidRDefault="006B121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B1219" w:rsidRPr="00D2146B" w:rsidRDefault="006B121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B1219" w:rsidRPr="00100F82" w:rsidRDefault="006B1219" w:rsidP="00100F82">
                              <w:pPr>
                                <w:spacing w:before="0" w:after="0"/>
                                <w:rPr>
                                  <w:sz w:val="18"/>
                                  <w:szCs w:val="18"/>
                                </w:rPr>
                              </w:pPr>
                              <w:r w:rsidRPr="00100F82">
                                <w:rPr>
                                  <w:sz w:val="18"/>
                                  <w:szCs w:val="18"/>
                                </w:rPr>
                                <w:t>auto int i</w:t>
                              </w:r>
                            </w:p>
                            <w:p w14:paraId="5D0A676C" w14:textId="673BC4F3" w:rsidR="006B1219" w:rsidRPr="00100F82" w:rsidRDefault="006B1219" w:rsidP="00100F82">
                              <w:pPr>
                                <w:spacing w:before="0" w:after="0"/>
                                <w:rPr>
                                  <w:sz w:val="18"/>
                                  <w:szCs w:val="18"/>
                                </w:rPr>
                              </w:pPr>
                              <w:r w:rsidRPr="00100F82">
                                <w:rPr>
                                  <w:sz w:val="18"/>
                                  <w:szCs w:val="18"/>
                                </w:rPr>
                                <w:t>auto double blockDouble</w:t>
                              </w:r>
                            </w:p>
                            <w:p w14:paraId="5B01AFF6" w14:textId="77777777" w:rsidR="006B1219" w:rsidRDefault="006B1219" w:rsidP="00100F82">
                              <w:pPr>
                                <w:spacing w:before="0" w:after="0" w:line="256" w:lineRule="auto"/>
                                <w:rPr>
                                  <w:rFonts w:eastAsia="Calibri"/>
                                  <w:color w:val="000000"/>
                                  <w:sz w:val="18"/>
                                  <w:szCs w:val="18"/>
                                </w:rPr>
                              </w:pPr>
                            </w:p>
                            <w:p w14:paraId="35EF25BA" w14:textId="6D9A7EDC" w:rsidR="006B1219" w:rsidRPr="00D2146B" w:rsidRDefault="006B1219" w:rsidP="00100F82">
                              <w:pPr>
                                <w:spacing w:before="0" w:after="0" w:line="256" w:lineRule="auto"/>
                                <w:rPr>
                                  <w:sz w:val="18"/>
                                  <w:szCs w:val="18"/>
                                </w:rPr>
                              </w:pPr>
                              <w:r>
                                <w:rPr>
                                  <w:rFonts w:eastAsia="Calibri"/>
                                  <w:color w:val="000000"/>
                                  <w:sz w:val="18"/>
                                  <w:szCs w:val="18"/>
                                </w:rPr>
                                <w:t>m_parentTable</w:t>
                              </w:r>
                            </w:p>
                            <w:p w14:paraId="274031CF" w14:textId="32871C06" w:rsidR="006B1219" w:rsidRDefault="006B121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B1219" w:rsidRDefault="006B121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B1219" w:rsidRDefault="006B1219" w:rsidP="00D44BB8">
                              <w:pPr>
                                <w:spacing w:line="252" w:lineRule="auto"/>
                              </w:pPr>
                              <w:r>
                                <w:rPr>
                                  <w:rFonts w:eastAsia="Calibri"/>
                                  <w:color w:val="000000"/>
                                  <w:sz w:val="18"/>
                                  <w:szCs w:val="18"/>
                                </w:rPr>
                                <w:t>SymbolTable.CurrentTable</w:t>
                              </w:r>
                            </w:p>
                            <w:p w14:paraId="332537CB" w14:textId="66AB52F1" w:rsidR="006B1219" w:rsidRDefault="006B1219" w:rsidP="00D44BB8">
                              <w:pPr>
                                <w:spacing w:line="252" w:lineRule="auto"/>
                              </w:pPr>
                            </w:p>
                            <w:p w14:paraId="35DA4169" w14:textId="77777777" w:rsidR="006B1219" w:rsidRDefault="006B121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B1219" w:rsidRPr="00610E6C" w:rsidRDefault="006B121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B1219" w:rsidRPr="00D2146B" w:rsidRDefault="006B1219" w:rsidP="0050082D">
                        <w:pPr>
                          <w:spacing w:before="0" w:after="0"/>
                          <w:rPr>
                            <w:sz w:val="18"/>
                            <w:szCs w:val="18"/>
                            <w:lang w:val="sv-SE"/>
                          </w:rPr>
                        </w:pPr>
                        <w:r>
                          <w:rPr>
                            <w:sz w:val="18"/>
                            <w:szCs w:val="18"/>
                            <w:lang w:val="sv-SE"/>
                          </w:rPr>
                          <w:t>Static int globalInt</w:t>
                        </w:r>
                      </w:p>
                      <w:p w14:paraId="69A6032C" w14:textId="768161F7" w:rsidR="006B1219" w:rsidRDefault="006B1219" w:rsidP="0050082D">
                        <w:pPr>
                          <w:spacing w:before="0" w:after="0"/>
                          <w:rPr>
                            <w:sz w:val="18"/>
                            <w:szCs w:val="18"/>
                            <w:lang w:val="sv-SE"/>
                          </w:rPr>
                        </w:pPr>
                        <w:r>
                          <w:rPr>
                            <w:sz w:val="18"/>
                            <w:szCs w:val="18"/>
                            <w:lang w:val="sv-SE"/>
                          </w:rPr>
                          <w:t>Static int i</w:t>
                        </w:r>
                      </w:p>
                      <w:p w14:paraId="65DC2C71" w14:textId="7AEEED2D" w:rsidR="006B1219" w:rsidRDefault="006B1219" w:rsidP="0050082D">
                        <w:pPr>
                          <w:spacing w:before="0" w:after="0"/>
                          <w:rPr>
                            <w:sz w:val="18"/>
                            <w:szCs w:val="18"/>
                            <w:lang w:val="sv-SE"/>
                          </w:rPr>
                        </w:pPr>
                      </w:p>
                      <w:p w14:paraId="3B0DD407" w14:textId="21D67AC3" w:rsidR="006B1219" w:rsidRPr="001B6705" w:rsidRDefault="006B121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B1219" w:rsidRPr="00D2146B" w:rsidRDefault="006B121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B1219" w:rsidRPr="00D2146B" w:rsidRDefault="006B121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B1219" w:rsidRDefault="006B121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B1219" w:rsidRPr="00D2146B" w:rsidRDefault="006B1219" w:rsidP="0050082D">
                        <w:pPr>
                          <w:spacing w:before="0" w:after="0" w:line="256" w:lineRule="auto"/>
                          <w:rPr>
                            <w:sz w:val="18"/>
                            <w:szCs w:val="18"/>
                          </w:rPr>
                        </w:pPr>
                        <w:r>
                          <w:rPr>
                            <w:sz w:val="18"/>
                            <w:szCs w:val="18"/>
                          </w:rPr>
                          <w:t>Auto mainChar : char</w:t>
                        </w:r>
                      </w:p>
                      <w:p w14:paraId="302437A3" w14:textId="77777777" w:rsidR="006B1219" w:rsidRDefault="006B1219" w:rsidP="0050082D">
                        <w:pPr>
                          <w:spacing w:before="0" w:after="0" w:line="256" w:lineRule="auto"/>
                          <w:rPr>
                            <w:rFonts w:eastAsia="Calibri"/>
                            <w:color w:val="000000"/>
                            <w:sz w:val="18"/>
                            <w:szCs w:val="18"/>
                          </w:rPr>
                        </w:pPr>
                      </w:p>
                      <w:p w14:paraId="71CC6A80" w14:textId="77C30F45" w:rsidR="006B1219" w:rsidRPr="00D2146B" w:rsidRDefault="006B1219" w:rsidP="008C458D">
                        <w:pPr>
                          <w:spacing w:before="0" w:after="0" w:line="256" w:lineRule="auto"/>
                          <w:rPr>
                            <w:sz w:val="18"/>
                            <w:szCs w:val="18"/>
                          </w:rPr>
                        </w:pPr>
                        <w:r>
                          <w:rPr>
                            <w:rFonts w:eastAsia="Calibri"/>
                            <w:color w:val="000000"/>
                            <w:sz w:val="18"/>
                            <w:szCs w:val="18"/>
                          </w:rPr>
                          <w:t>m_parentTable</w:t>
                        </w:r>
                      </w:p>
                      <w:p w14:paraId="4A1EB75F" w14:textId="77777777" w:rsidR="006B1219" w:rsidRPr="00D2146B" w:rsidRDefault="006B1219" w:rsidP="0050082D">
                        <w:pPr>
                          <w:spacing w:before="0" w:after="0" w:line="256" w:lineRule="auto"/>
                          <w:rPr>
                            <w:sz w:val="18"/>
                            <w:szCs w:val="18"/>
                          </w:rPr>
                        </w:pPr>
                        <w:r w:rsidRPr="00D2146B">
                          <w:rPr>
                            <w:rFonts w:eastAsia="Calibri"/>
                            <w:color w:val="000000"/>
                            <w:sz w:val="18"/>
                            <w:szCs w:val="18"/>
                          </w:rPr>
                          <w:t> </w:t>
                        </w:r>
                      </w:p>
                      <w:p w14:paraId="176D8F8E" w14:textId="77777777" w:rsidR="006B1219" w:rsidRPr="00D2146B" w:rsidRDefault="006B121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B1219" w:rsidRPr="00D2146B" w:rsidRDefault="006B121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B1219" w:rsidRPr="00D2146B" w:rsidRDefault="006B1219" w:rsidP="0050082D">
                        <w:pPr>
                          <w:spacing w:before="0" w:after="0" w:line="254" w:lineRule="auto"/>
                          <w:rPr>
                            <w:sz w:val="18"/>
                            <w:szCs w:val="18"/>
                          </w:rPr>
                        </w:pPr>
                        <w:r>
                          <w:rPr>
                            <w:rFonts w:eastAsia="Calibri"/>
                            <w:color w:val="000000"/>
                            <w:sz w:val="18"/>
                            <w:szCs w:val="18"/>
                          </w:rPr>
                          <w:t>auto int i</w:t>
                        </w:r>
                      </w:p>
                      <w:p w14:paraId="1EB866A9" w14:textId="57278A33" w:rsidR="006B1219" w:rsidRDefault="006B121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B1219" w:rsidRDefault="006B1219" w:rsidP="00073BF2">
                        <w:pPr>
                          <w:spacing w:before="0" w:after="0" w:line="254" w:lineRule="auto"/>
                          <w:rPr>
                            <w:rFonts w:eastAsia="Calibri"/>
                            <w:color w:val="000000"/>
                            <w:sz w:val="18"/>
                            <w:szCs w:val="18"/>
                          </w:rPr>
                        </w:pPr>
                      </w:p>
                      <w:p w14:paraId="55FF5C13" w14:textId="77777777" w:rsidR="006B1219" w:rsidRPr="00D2146B" w:rsidRDefault="006B1219" w:rsidP="00073BF2">
                        <w:pPr>
                          <w:spacing w:before="0" w:after="0" w:line="256" w:lineRule="auto"/>
                          <w:rPr>
                            <w:sz w:val="18"/>
                            <w:szCs w:val="18"/>
                          </w:rPr>
                        </w:pPr>
                        <w:r>
                          <w:rPr>
                            <w:rFonts w:eastAsia="Calibri"/>
                            <w:color w:val="000000"/>
                            <w:sz w:val="18"/>
                            <w:szCs w:val="18"/>
                          </w:rPr>
                          <w:t>m_parentTable</w:t>
                        </w:r>
                      </w:p>
                      <w:p w14:paraId="20CF0F08" w14:textId="77777777" w:rsidR="006B1219" w:rsidRPr="00D2146B" w:rsidRDefault="006B1219" w:rsidP="00073BF2">
                        <w:pPr>
                          <w:spacing w:before="0" w:after="0" w:line="254" w:lineRule="auto"/>
                          <w:rPr>
                            <w:sz w:val="18"/>
                            <w:szCs w:val="18"/>
                          </w:rPr>
                        </w:pPr>
                      </w:p>
                      <w:p w14:paraId="2347329E" w14:textId="77777777" w:rsidR="006B1219" w:rsidRPr="00D2146B" w:rsidRDefault="006B1219" w:rsidP="0050082D">
                        <w:pPr>
                          <w:spacing w:before="0" w:after="0" w:line="254" w:lineRule="auto"/>
                          <w:rPr>
                            <w:sz w:val="18"/>
                            <w:szCs w:val="18"/>
                          </w:rPr>
                        </w:pPr>
                        <w:r w:rsidRPr="00D2146B">
                          <w:rPr>
                            <w:rFonts w:eastAsia="Calibri"/>
                            <w:color w:val="000000"/>
                            <w:sz w:val="18"/>
                            <w:szCs w:val="18"/>
                          </w:rPr>
                          <w:t> </w:t>
                        </w:r>
                      </w:p>
                      <w:p w14:paraId="7D6DAD56" w14:textId="77777777" w:rsidR="006B1219" w:rsidRPr="00D2146B" w:rsidRDefault="006B121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B1219" w:rsidRPr="00D2146B" w:rsidRDefault="006B121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B1219" w:rsidRPr="00100F82" w:rsidRDefault="006B1219" w:rsidP="00100F82">
                        <w:pPr>
                          <w:spacing w:before="0" w:after="0"/>
                          <w:rPr>
                            <w:sz w:val="18"/>
                            <w:szCs w:val="18"/>
                          </w:rPr>
                        </w:pPr>
                        <w:r w:rsidRPr="00100F82">
                          <w:rPr>
                            <w:sz w:val="18"/>
                            <w:szCs w:val="18"/>
                          </w:rPr>
                          <w:t>auto int i</w:t>
                        </w:r>
                      </w:p>
                      <w:p w14:paraId="5D0A676C" w14:textId="673BC4F3" w:rsidR="006B1219" w:rsidRPr="00100F82" w:rsidRDefault="006B1219" w:rsidP="00100F82">
                        <w:pPr>
                          <w:spacing w:before="0" w:after="0"/>
                          <w:rPr>
                            <w:sz w:val="18"/>
                            <w:szCs w:val="18"/>
                          </w:rPr>
                        </w:pPr>
                        <w:r w:rsidRPr="00100F82">
                          <w:rPr>
                            <w:sz w:val="18"/>
                            <w:szCs w:val="18"/>
                          </w:rPr>
                          <w:t>auto double blockDouble</w:t>
                        </w:r>
                      </w:p>
                      <w:p w14:paraId="5B01AFF6" w14:textId="77777777" w:rsidR="006B1219" w:rsidRDefault="006B1219" w:rsidP="00100F82">
                        <w:pPr>
                          <w:spacing w:before="0" w:after="0" w:line="256" w:lineRule="auto"/>
                          <w:rPr>
                            <w:rFonts w:eastAsia="Calibri"/>
                            <w:color w:val="000000"/>
                            <w:sz w:val="18"/>
                            <w:szCs w:val="18"/>
                          </w:rPr>
                        </w:pPr>
                      </w:p>
                      <w:p w14:paraId="35EF25BA" w14:textId="6D9A7EDC" w:rsidR="006B1219" w:rsidRPr="00D2146B" w:rsidRDefault="006B1219" w:rsidP="00100F82">
                        <w:pPr>
                          <w:spacing w:before="0" w:after="0" w:line="256" w:lineRule="auto"/>
                          <w:rPr>
                            <w:sz w:val="18"/>
                            <w:szCs w:val="18"/>
                          </w:rPr>
                        </w:pPr>
                        <w:r>
                          <w:rPr>
                            <w:rFonts w:eastAsia="Calibri"/>
                            <w:color w:val="000000"/>
                            <w:sz w:val="18"/>
                            <w:szCs w:val="18"/>
                          </w:rPr>
                          <w:t>m_parentTable</w:t>
                        </w:r>
                      </w:p>
                      <w:p w14:paraId="274031CF" w14:textId="32871C06" w:rsidR="006B1219" w:rsidRDefault="006B121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B1219" w:rsidRDefault="006B121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B1219" w:rsidRDefault="006B1219" w:rsidP="00D44BB8">
                        <w:pPr>
                          <w:spacing w:line="252" w:lineRule="auto"/>
                        </w:pPr>
                        <w:r>
                          <w:rPr>
                            <w:rFonts w:eastAsia="Calibri"/>
                            <w:color w:val="000000"/>
                            <w:sz w:val="18"/>
                            <w:szCs w:val="18"/>
                          </w:rPr>
                          <w:t>SymbolTable.CurrentTable</w:t>
                        </w:r>
                      </w:p>
                      <w:p w14:paraId="332537CB" w14:textId="66AB52F1" w:rsidR="006B1219" w:rsidRDefault="006B1219" w:rsidP="00D44BB8">
                        <w:pPr>
                          <w:spacing w:line="252" w:lineRule="auto"/>
                        </w:pPr>
                      </w:p>
                      <w:p w14:paraId="35DA4169" w14:textId="77777777" w:rsidR="006B1219" w:rsidRDefault="006B121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B1219" w:rsidRPr="00610E6C" w:rsidRDefault="006B121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0F755B7D"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sz w:val="32"/>
              </w:rPr>
            </w:rPrChange>
          </w:rPr>
          <w:t>m_volatile</w:t>
        </w:r>
        <w:r w:rsidRPr="00903DBA">
          <w:t xml:space="preserve"> field in the </w:t>
        </w:r>
        <w:r w:rsidRPr="00903DBA">
          <w:rPr>
            <w:rStyle w:val="KeyWord0"/>
            <w:rPrChange w:id="407"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B1219" w:rsidRPr="00D2146B" w:rsidRDefault="006B121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B1219" w:rsidRPr="00D2146B" w:rsidRDefault="006B121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B1219" w:rsidRPr="00D2146B" w:rsidRDefault="006B121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B1219" w:rsidRPr="00D2146B" w:rsidRDefault="006B121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B1219" w:rsidRPr="00D2146B" w:rsidRDefault="006B1219" w:rsidP="00D2146B">
                              <w:pPr>
                                <w:spacing w:before="0" w:after="0"/>
                                <w:rPr>
                                  <w:sz w:val="18"/>
                                  <w:szCs w:val="18"/>
                                  <w:lang w:val="sv-SE"/>
                                </w:rPr>
                              </w:pPr>
                              <w:r>
                                <w:rPr>
                                  <w:sz w:val="18"/>
                                  <w:szCs w:val="18"/>
                                  <w:lang w:val="sv-SE"/>
                                </w:rPr>
                                <w:t>Variadic Frame Pointer</w:t>
                              </w:r>
                            </w:p>
                            <w:p w14:paraId="366E1AE1" w14:textId="757FAE9A" w:rsidR="006B1219" w:rsidRPr="00D2146B" w:rsidRDefault="006B1219" w:rsidP="00D2146B">
                              <w:pPr>
                                <w:spacing w:before="0" w:after="0"/>
                                <w:rPr>
                                  <w:sz w:val="18"/>
                                  <w:szCs w:val="18"/>
                                  <w:lang w:val="sv-SE"/>
                                </w:rPr>
                              </w:pPr>
                              <w:r w:rsidRPr="00D2146B">
                                <w:rPr>
                                  <w:sz w:val="18"/>
                                  <w:szCs w:val="18"/>
                                  <w:lang w:val="sv-SE"/>
                                </w:rPr>
                                <w:t>Regular Frame Pointer</w:t>
                              </w:r>
                            </w:p>
                            <w:p w14:paraId="3E5A4966" w14:textId="38836501" w:rsidR="006B1219" w:rsidRPr="00D2146B" w:rsidRDefault="006B121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B1219" w:rsidRPr="00D2146B" w:rsidRDefault="006B1219" w:rsidP="00D2146B">
                              <w:pPr>
                                <w:spacing w:before="0" w:after="0"/>
                                <w:rPr>
                                  <w:sz w:val="18"/>
                                  <w:szCs w:val="18"/>
                                  <w:lang w:val="sv-SE"/>
                                </w:rPr>
                              </w:pPr>
                            </w:p>
                            <w:p w14:paraId="48B5950A" w14:textId="77777777" w:rsidR="006B1219" w:rsidRPr="00D2146B" w:rsidRDefault="006B121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B1219" w:rsidRPr="00D2146B" w:rsidRDefault="006B121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B1219" w:rsidRPr="00D2146B" w:rsidRDefault="006B121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B1219" w:rsidRPr="00D2146B" w:rsidRDefault="006B121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B1219" w:rsidRPr="00D2146B" w:rsidRDefault="006B121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B1219" w:rsidRPr="00D2146B" w:rsidRDefault="006B121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B1219" w:rsidRPr="00D2146B" w:rsidRDefault="006B121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B1219" w:rsidRPr="00D2146B" w:rsidRDefault="006B121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B1219" w:rsidRPr="00D2146B" w:rsidRDefault="006B121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B1219" w:rsidRPr="00D2146B" w:rsidRDefault="006B1219" w:rsidP="00D2146B">
                              <w:pPr>
                                <w:spacing w:before="0" w:after="0" w:line="256" w:lineRule="auto"/>
                                <w:rPr>
                                  <w:sz w:val="18"/>
                                  <w:szCs w:val="18"/>
                                </w:rPr>
                              </w:pPr>
                              <w:r w:rsidRPr="00D2146B">
                                <w:rPr>
                                  <w:rFonts w:eastAsia="Calibri"/>
                                  <w:color w:val="000000"/>
                                  <w:sz w:val="18"/>
                                  <w:szCs w:val="18"/>
                                </w:rPr>
                                <w:t> </w:t>
                              </w:r>
                            </w:p>
                            <w:p w14:paraId="2924CD49" w14:textId="77777777" w:rsidR="006B1219" w:rsidRPr="00D2146B" w:rsidRDefault="006B121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B1219" w:rsidRPr="00D2146B" w:rsidRDefault="006B121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B1219" w:rsidRPr="00D2146B" w:rsidRDefault="006B121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B1219" w:rsidRPr="00D2146B" w:rsidRDefault="006B121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B1219" w:rsidRPr="00D2146B" w:rsidRDefault="006B121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B1219" w:rsidRPr="00D2146B" w:rsidRDefault="006B121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B1219" w:rsidRPr="00D2146B" w:rsidRDefault="006B121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B1219" w:rsidRPr="00D2146B" w:rsidRDefault="006B1219" w:rsidP="00D2146B">
                              <w:pPr>
                                <w:spacing w:before="0" w:after="0" w:line="254" w:lineRule="auto"/>
                                <w:rPr>
                                  <w:sz w:val="18"/>
                                  <w:szCs w:val="18"/>
                                </w:rPr>
                              </w:pPr>
                              <w:r w:rsidRPr="00D2146B">
                                <w:rPr>
                                  <w:rFonts w:eastAsia="Calibri"/>
                                  <w:color w:val="000000"/>
                                  <w:sz w:val="18"/>
                                  <w:szCs w:val="18"/>
                                </w:rPr>
                                <w:t> </w:t>
                              </w:r>
                            </w:p>
                            <w:p w14:paraId="1ECBE518" w14:textId="77777777" w:rsidR="006B1219" w:rsidRPr="00D2146B" w:rsidRDefault="006B121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B1219" w:rsidRPr="00D2146B" w:rsidRDefault="006B121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B1219" w:rsidRPr="00D2146B" w:rsidRDefault="006B121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B1219" w:rsidRPr="00D2146B" w:rsidRDefault="006B121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B1219" w:rsidRPr="00D2146B" w:rsidRDefault="006B121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B1219" w:rsidRPr="00D2146B" w:rsidRDefault="006B121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B1219" w:rsidRPr="00D2146B" w:rsidRDefault="006B1219" w:rsidP="00D2146B">
                        <w:pPr>
                          <w:spacing w:before="0" w:after="0"/>
                          <w:rPr>
                            <w:sz w:val="18"/>
                            <w:szCs w:val="18"/>
                            <w:lang w:val="sv-SE"/>
                          </w:rPr>
                        </w:pPr>
                        <w:r>
                          <w:rPr>
                            <w:sz w:val="18"/>
                            <w:szCs w:val="18"/>
                            <w:lang w:val="sv-SE"/>
                          </w:rPr>
                          <w:t>Variadic Frame Pointer</w:t>
                        </w:r>
                      </w:p>
                      <w:p w14:paraId="366E1AE1" w14:textId="757FAE9A" w:rsidR="006B1219" w:rsidRPr="00D2146B" w:rsidRDefault="006B1219" w:rsidP="00D2146B">
                        <w:pPr>
                          <w:spacing w:before="0" w:after="0"/>
                          <w:rPr>
                            <w:sz w:val="18"/>
                            <w:szCs w:val="18"/>
                            <w:lang w:val="sv-SE"/>
                          </w:rPr>
                        </w:pPr>
                        <w:r w:rsidRPr="00D2146B">
                          <w:rPr>
                            <w:sz w:val="18"/>
                            <w:szCs w:val="18"/>
                            <w:lang w:val="sv-SE"/>
                          </w:rPr>
                          <w:t>Regular Frame Pointer</w:t>
                        </w:r>
                      </w:p>
                      <w:p w14:paraId="3E5A4966" w14:textId="38836501" w:rsidR="006B1219" w:rsidRPr="00D2146B" w:rsidRDefault="006B121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B1219" w:rsidRPr="00D2146B" w:rsidRDefault="006B1219" w:rsidP="00D2146B">
                        <w:pPr>
                          <w:spacing w:before="0" w:after="0"/>
                          <w:rPr>
                            <w:sz w:val="18"/>
                            <w:szCs w:val="18"/>
                            <w:lang w:val="sv-SE"/>
                          </w:rPr>
                        </w:pPr>
                      </w:p>
                      <w:p w14:paraId="48B5950A" w14:textId="77777777" w:rsidR="006B1219" w:rsidRPr="00D2146B" w:rsidRDefault="006B1219"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B1219" w:rsidRPr="00D2146B" w:rsidRDefault="006B121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B1219" w:rsidRPr="00D2146B" w:rsidRDefault="006B121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B1219" w:rsidRPr="00D2146B" w:rsidRDefault="006B121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B1219" w:rsidRPr="00D2146B" w:rsidRDefault="006B121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B1219" w:rsidRPr="00D2146B" w:rsidRDefault="006B121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B1219" w:rsidRPr="00D2146B" w:rsidRDefault="006B121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B1219" w:rsidRPr="00D2146B" w:rsidRDefault="006B121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B1219" w:rsidRPr="00D2146B" w:rsidRDefault="006B121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B1219" w:rsidRPr="00D2146B" w:rsidRDefault="006B1219" w:rsidP="00D2146B">
                        <w:pPr>
                          <w:spacing w:before="0" w:after="0" w:line="256" w:lineRule="auto"/>
                          <w:rPr>
                            <w:sz w:val="18"/>
                            <w:szCs w:val="18"/>
                          </w:rPr>
                        </w:pPr>
                        <w:r w:rsidRPr="00D2146B">
                          <w:rPr>
                            <w:rFonts w:eastAsia="Calibri"/>
                            <w:color w:val="000000"/>
                            <w:sz w:val="18"/>
                            <w:szCs w:val="18"/>
                          </w:rPr>
                          <w:t> </w:t>
                        </w:r>
                      </w:p>
                      <w:p w14:paraId="2924CD49" w14:textId="77777777" w:rsidR="006B1219" w:rsidRPr="00D2146B" w:rsidRDefault="006B121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B1219" w:rsidRPr="00D2146B" w:rsidRDefault="006B121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B1219" w:rsidRPr="00D2146B" w:rsidRDefault="006B121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B1219" w:rsidRPr="00D2146B" w:rsidRDefault="006B121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B1219" w:rsidRPr="00D2146B" w:rsidRDefault="006B121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B1219" w:rsidRPr="00D2146B" w:rsidRDefault="006B121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B1219" w:rsidRPr="00D2146B" w:rsidRDefault="006B121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B1219" w:rsidRPr="00D2146B" w:rsidRDefault="006B1219" w:rsidP="00D2146B">
                        <w:pPr>
                          <w:spacing w:before="0" w:after="0" w:line="254" w:lineRule="auto"/>
                          <w:rPr>
                            <w:sz w:val="18"/>
                            <w:szCs w:val="18"/>
                          </w:rPr>
                        </w:pPr>
                        <w:r w:rsidRPr="00D2146B">
                          <w:rPr>
                            <w:rFonts w:eastAsia="Calibri"/>
                            <w:color w:val="000000"/>
                            <w:sz w:val="18"/>
                            <w:szCs w:val="18"/>
                          </w:rPr>
                          <w:t> </w:t>
                        </w:r>
                      </w:p>
                      <w:p w14:paraId="1ECBE518" w14:textId="77777777" w:rsidR="006B1219" w:rsidRPr="00D2146B" w:rsidRDefault="006B121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B1219" w:rsidRPr="00D2146B" w:rsidRDefault="006B121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B1219" w:rsidRPr="00D2146B" w:rsidRDefault="006B121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B1219" w:rsidRDefault="006B121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B1219" w:rsidRDefault="006B121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B1219" w:rsidRPr="00D2146B" w:rsidRDefault="006B121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B1219" w:rsidRPr="00D2146B" w:rsidRDefault="006B121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B1219" w:rsidRPr="00D2146B" w:rsidRDefault="006B121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B1219" w:rsidRPr="00D2146B" w:rsidRDefault="006B121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B1219" w:rsidRPr="00D2146B" w:rsidRDefault="006B121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B1219" w:rsidRPr="00D2146B" w:rsidRDefault="006B1219" w:rsidP="002903DF">
                              <w:pPr>
                                <w:spacing w:before="0" w:after="0"/>
                                <w:rPr>
                                  <w:sz w:val="18"/>
                                  <w:szCs w:val="18"/>
                                  <w:lang w:val="sv-SE"/>
                                </w:rPr>
                              </w:pPr>
                              <w:r w:rsidRPr="00D2146B">
                                <w:rPr>
                                  <w:sz w:val="18"/>
                                  <w:szCs w:val="18"/>
                                  <w:lang w:val="sv-SE"/>
                                </w:rPr>
                                <w:t>Regular Frame Pointer</w:t>
                              </w:r>
                            </w:p>
                            <w:p w14:paraId="62230721" w14:textId="77777777" w:rsidR="006B1219" w:rsidRPr="00D2146B" w:rsidRDefault="006B121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B1219" w:rsidRPr="00D2146B" w:rsidRDefault="006B1219" w:rsidP="002903DF">
                              <w:pPr>
                                <w:spacing w:before="0" w:after="0"/>
                                <w:rPr>
                                  <w:sz w:val="18"/>
                                  <w:szCs w:val="18"/>
                                  <w:lang w:val="sv-SE"/>
                                </w:rPr>
                              </w:pPr>
                            </w:p>
                            <w:p w14:paraId="3BE3217A" w14:textId="77777777" w:rsidR="006B1219" w:rsidRPr="00D2146B" w:rsidRDefault="006B121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B1219" w:rsidRPr="00D2146B" w:rsidRDefault="006B121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B1219" w:rsidRPr="00D2146B" w:rsidRDefault="006B121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B1219" w:rsidRDefault="006B121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B1219" w:rsidRPr="00D2146B" w:rsidRDefault="006B121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B1219" w:rsidRPr="00D2146B" w:rsidRDefault="006B121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B1219" w:rsidRPr="00D2146B" w:rsidRDefault="006B121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B1219" w:rsidRPr="00D2146B" w:rsidRDefault="006B121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B1219" w:rsidRPr="00D2146B" w:rsidRDefault="006B121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B1219" w:rsidRPr="00D2146B" w:rsidRDefault="006B121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B1219" w:rsidRPr="00D2146B" w:rsidRDefault="006B1219" w:rsidP="002903DF">
                              <w:pPr>
                                <w:spacing w:before="0" w:after="0" w:line="256" w:lineRule="auto"/>
                                <w:rPr>
                                  <w:sz w:val="18"/>
                                  <w:szCs w:val="18"/>
                                </w:rPr>
                              </w:pPr>
                              <w:r w:rsidRPr="00D2146B">
                                <w:rPr>
                                  <w:rFonts w:eastAsia="Calibri"/>
                                  <w:color w:val="000000"/>
                                  <w:sz w:val="18"/>
                                  <w:szCs w:val="18"/>
                                </w:rPr>
                                <w:t> </w:t>
                              </w:r>
                            </w:p>
                            <w:p w14:paraId="28313E96" w14:textId="77777777" w:rsidR="006B1219" w:rsidRPr="00D2146B" w:rsidRDefault="006B121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B1219" w:rsidRPr="00D2146B" w:rsidRDefault="006B121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B1219" w:rsidRPr="00D2146B" w:rsidRDefault="006B121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B1219" w:rsidRPr="00D2146B" w:rsidRDefault="006B121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B1219" w:rsidRPr="00D2146B" w:rsidRDefault="006B121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B1219" w:rsidRPr="00D2146B" w:rsidRDefault="006B121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B1219" w:rsidRPr="00D2146B" w:rsidRDefault="006B121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B1219" w:rsidRPr="00D2146B" w:rsidRDefault="006B1219" w:rsidP="002903DF">
                              <w:pPr>
                                <w:spacing w:before="0" w:after="0" w:line="254" w:lineRule="auto"/>
                                <w:rPr>
                                  <w:sz w:val="18"/>
                                  <w:szCs w:val="18"/>
                                </w:rPr>
                              </w:pPr>
                              <w:r w:rsidRPr="00D2146B">
                                <w:rPr>
                                  <w:rFonts w:eastAsia="Calibri"/>
                                  <w:color w:val="000000"/>
                                  <w:sz w:val="18"/>
                                  <w:szCs w:val="18"/>
                                </w:rPr>
                                <w:t> </w:t>
                              </w:r>
                            </w:p>
                            <w:p w14:paraId="48FC4ABF" w14:textId="77777777" w:rsidR="006B1219" w:rsidRPr="00D2146B" w:rsidRDefault="006B121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B1219" w:rsidRPr="00D2146B" w:rsidRDefault="006B121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B1219" w:rsidRPr="00D2146B" w:rsidRDefault="006B121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B1219" w:rsidRDefault="006B121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B1219" w:rsidRDefault="006B121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B1219" w:rsidRPr="00D2146B" w:rsidRDefault="006B121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B1219" w:rsidRPr="00D2146B" w:rsidRDefault="006B121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B1219" w:rsidRPr="00D2146B" w:rsidRDefault="006B121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B1219" w:rsidRPr="00D2146B" w:rsidRDefault="006B121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B1219" w:rsidRPr="00D2146B" w:rsidRDefault="006B121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B1219" w:rsidRPr="00D2146B" w:rsidRDefault="006B1219" w:rsidP="002903DF">
                        <w:pPr>
                          <w:spacing w:before="0" w:after="0"/>
                          <w:rPr>
                            <w:sz w:val="18"/>
                            <w:szCs w:val="18"/>
                            <w:lang w:val="sv-SE"/>
                          </w:rPr>
                        </w:pPr>
                        <w:r w:rsidRPr="00D2146B">
                          <w:rPr>
                            <w:sz w:val="18"/>
                            <w:szCs w:val="18"/>
                            <w:lang w:val="sv-SE"/>
                          </w:rPr>
                          <w:t>Regular Frame Pointer</w:t>
                        </w:r>
                      </w:p>
                      <w:p w14:paraId="62230721" w14:textId="77777777" w:rsidR="006B1219" w:rsidRPr="00D2146B" w:rsidRDefault="006B121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B1219" w:rsidRPr="00D2146B" w:rsidRDefault="006B1219" w:rsidP="002903DF">
                        <w:pPr>
                          <w:spacing w:before="0" w:after="0"/>
                          <w:rPr>
                            <w:sz w:val="18"/>
                            <w:szCs w:val="18"/>
                            <w:lang w:val="sv-SE"/>
                          </w:rPr>
                        </w:pPr>
                      </w:p>
                      <w:p w14:paraId="3BE3217A" w14:textId="77777777" w:rsidR="006B1219" w:rsidRPr="00D2146B" w:rsidRDefault="006B121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B1219" w:rsidRPr="00D2146B" w:rsidRDefault="006B121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B1219" w:rsidRPr="00D2146B" w:rsidRDefault="006B121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B1219" w:rsidRDefault="006B121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B1219" w:rsidRPr="00D2146B" w:rsidRDefault="006B121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B1219" w:rsidRPr="00D2146B" w:rsidRDefault="006B121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B1219" w:rsidRPr="00D2146B" w:rsidRDefault="006B121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B1219" w:rsidRPr="00D2146B" w:rsidRDefault="006B121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B1219" w:rsidRPr="00D2146B" w:rsidRDefault="006B121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B1219" w:rsidRPr="00D2146B" w:rsidRDefault="006B121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B1219" w:rsidRPr="00D2146B" w:rsidRDefault="006B1219" w:rsidP="002903DF">
                        <w:pPr>
                          <w:spacing w:before="0" w:after="0" w:line="256" w:lineRule="auto"/>
                          <w:rPr>
                            <w:sz w:val="18"/>
                            <w:szCs w:val="18"/>
                          </w:rPr>
                        </w:pPr>
                        <w:r w:rsidRPr="00D2146B">
                          <w:rPr>
                            <w:rFonts w:eastAsia="Calibri"/>
                            <w:color w:val="000000"/>
                            <w:sz w:val="18"/>
                            <w:szCs w:val="18"/>
                          </w:rPr>
                          <w:t> </w:t>
                        </w:r>
                      </w:p>
                      <w:p w14:paraId="28313E96" w14:textId="77777777" w:rsidR="006B1219" w:rsidRPr="00D2146B" w:rsidRDefault="006B121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B1219" w:rsidRPr="00D2146B" w:rsidRDefault="006B121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B1219" w:rsidRPr="00D2146B" w:rsidRDefault="006B121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B1219" w:rsidRPr="00D2146B" w:rsidRDefault="006B121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B1219" w:rsidRPr="00D2146B" w:rsidRDefault="006B121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B1219" w:rsidRPr="00D2146B" w:rsidRDefault="006B121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B1219" w:rsidRPr="00D2146B" w:rsidRDefault="006B121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B1219" w:rsidRPr="00D2146B" w:rsidRDefault="006B1219" w:rsidP="002903DF">
                        <w:pPr>
                          <w:spacing w:before="0" w:after="0" w:line="254" w:lineRule="auto"/>
                          <w:rPr>
                            <w:sz w:val="18"/>
                            <w:szCs w:val="18"/>
                          </w:rPr>
                        </w:pPr>
                        <w:r w:rsidRPr="00D2146B">
                          <w:rPr>
                            <w:rFonts w:eastAsia="Calibri"/>
                            <w:color w:val="000000"/>
                            <w:sz w:val="18"/>
                            <w:szCs w:val="18"/>
                          </w:rPr>
                          <w:t> </w:t>
                        </w:r>
                      </w:p>
                      <w:p w14:paraId="48FC4ABF" w14:textId="77777777" w:rsidR="006B1219" w:rsidRPr="00D2146B" w:rsidRDefault="006B121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B1219" w:rsidRPr="00D2146B" w:rsidRDefault="006B121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B1219" w:rsidRPr="00DF14A9" w:rsidRDefault="006B121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B1219" w:rsidRPr="00490BCB" w:rsidRDefault="006B121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B1219" w:rsidRPr="00490BCB" w:rsidRDefault="006B121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B1219" w:rsidRPr="00490BCB" w:rsidRDefault="006B121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B1219" w:rsidRPr="00490BCB" w:rsidRDefault="006B121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B1219" w:rsidRPr="00490BCB" w:rsidRDefault="006B121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B1219" w:rsidRPr="00490BCB" w:rsidRDefault="006B121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B1219" w:rsidRPr="00090144" w:rsidRDefault="006B121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B1219" w:rsidRPr="00090144" w:rsidRDefault="006B1219" w:rsidP="00B70491">
                              <w:pPr>
                                <w:spacing w:before="0" w:after="0" w:line="240" w:lineRule="auto"/>
                                <w:rPr>
                                  <w:rFonts w:eastAsia="Calibri"/>
                                  <w:color w:val="000000"/>
                                </w:rPr>
                              </w:pPr>
                              <w:r w:rsidRPr="00090144">
                                <w:rPr>
                                  <w:rFonts w:eastAsia="Calibri"/>
                                  <w:color w:val="000000"/>
                                </w:rPr>
                                <w:t>Frame pointer of</w:t>
                              </w:r>
                            </w:p>
                            <w:p w14:paraId="77E191A3" w14:textId="77777777" w:rsidR="006B1219" w:rsidRPr="00090144" w:rsidRDefault="006B121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B1219" w:rsidRPr="00090144" w:rsidRDefault="006B121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B1219" w:rsidRPr="00090144" w:rsidRDefault="006B121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B1219" w:rsidRPr="00090144" w:rsidRDefault="006B121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B1219" w:rsidRPr="00090144" w:rsidRDefault="006B121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B1219" w:rsidRDefault="006B121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B1219" w:rsidRDefault="006B121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B1219" w:rsidRDefault="006B121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B1219" w:rsidRDefault="006B121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B1219" w:rsidRPr="00DF14A9" w:rsidRDefault="006B121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B1219" w:rsidRPr="00490BCB" w:rsidRDefault="006B121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B1219" w:rsidRPr="00490BCB" w:rsidRDefault="006B121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B1219" w:rsidRPr="00490BCB" w:rsidRDefault="006B121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B1219" w:rsidRPr="00490BCB" w:rsidRDefault="006B121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B1219" w:rsidRPr="00490BCB" w:rsidRDefault="006B121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B1219" w:rsidRPr="00490BCB" w:rsidRDefault="006B121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B1219" w:rsidRPr="00490BCB" w:rsidRDefault="006B121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B1219" w:rsidRPr="00090144" w:rsidRDefault="006B121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B1219" w:rsidRPr="00090144" w:rsidRDefault="006B1219" w:rsidP="00B70491">
                        <w:pPr>
                          <w:spacing w:before="0" w:after="0" w:line="240" w:lineRule="auto"/>
                          <w:rPr>
                            <w:rFonts w:eastAsia="Calibri"/>
                            <w:color w:val="000000"/>
                          </w:rPr>
                        </w:pPr>
                        <w:r w:rsidRPr="00090144">
                          <w:rPr>
                            <w:rFonts w:eastAsia="Calibri"/>
                            <w:color w:val="000000"/>
                          </w:rPr>
                          <w:t>Frame pointer of</w:t>
                        </w:r>
                      </w:p>
                      <w:p w14:paraId="77E191A3" w14:textId="77777777" w:rsidR="006B1219" w:rsidRPr="00090144" w:rsidRDefault="006B121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B1219" w:rsidRPr="00090144" w:rsidRDefault="006B121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B1219" w:rsidRPr="00090144" w:rsidRDefault="006B121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B1219" w:rsidRPr="00090144" w:rsidRDefault="006B121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B1219" w:rsidRPr="00090144" w:rsidRDefault="006B121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B1219" w:rsidRDefault="006B121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B1219" w:rsidRDefault="006B121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B1219" w:rsidRDefault="006B121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B1219" w:rsidRDefault="006B121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B1219" w:rsidRPr="00DF14A9" w:rsidRDefault="006B121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B1219" w:rsidRPr="00490BCB" w:rsidRDefault="006B121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B1219" w:rsidRPr="00490BCB" w:rsidRDefault="006B121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B1219" w:rsidRPr="00490BCB" w:rsidRDefault="006B121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B1219" w:rsidRPr="00490BCB" w:rsidRDefault="006B121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B1219" w:rsidRPr="00090144" w:rsidRDefault="006B121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B1219" w:rsidRPr="00090144" w:rsidRDefault="006B1219" w:rsidP="00605AE9">
                              <w:pPr>
                                <w:spacing w:before="0" w:after="0" w:line="240" w:lineRule="auto"/>
                                <w:rPr>
                                  <w:rFonts w:eastAsia="Calibri"/>
                                  <w:color w:val="000000"/>
                                </w:rPr>
                              </w:pPr>
                              <w:r w:rsidRPr="00090144">
                                <w:rPr>
                                  <w:rFonts w:eastAsia="Calibri"/>
                                  <w:color w:val="000000"/>
                                </w:rPr>
                                <w:t>Frame pointer of</w:t>
                              </w:r>
                            </w:p>
                            <w:p w14:paraId="68E90914" w14:textId="77777777" w:rsidR="006B1219" w:rsidRPr="00090144" w:rsidRDefault="006B121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B1219" w:rsidRPr="00090144" w:rsidRDefault="006B121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B1219" w:rsidRPr="00090144" w:rsidRDefault="006B121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B1219" w:rsidRPr="00090144" w:rsidRDefault="006B121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B1219" w:rsidRPr="00090144" w:rsidRDefault="006B121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B1219" w:rsidRDefault="006B121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B1219" w:rsidRDefault="006B121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B1219" w:rsidRDefault="006B121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B1219" w:rsidRDefault="006B121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B1219" w:rsidRDefault="006B121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B1219" w:rsidRDefault="006B121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B1219" w:rsidRPr="00582B75" w:rsidRDefault="006B121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B1219" w:rsidRPr="00490BCB" w:rsidRDefault="006B121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B1219" w:rsidRPr="00490BCB" w:rsidRDefault="006B121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B1219" w:rsidRDefault="006B121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B1219" w:rsidRPr="00E55D4A" w:rsidRDefault="006B121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B1219" w:rsidRDefault="006B121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B1219" w:rsidRDefault="006B121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B1219" w:rsidRDefault="006B121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B1219" w:rsidRDefault="006B121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B1219" w:rsidRDefault="006B121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B1219" w:rsidRDefault="006B121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B1219" w:rsidRDefault="006B121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B1219" w:rsidRDefault="006B121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B1219" w:rsidRDefault="006B121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B1219" w:rsidRDefault="006B121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B1219" w:rsidRDefault="006B121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B1219" w:rsidRDefault="006B121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B1219" w:rsidRDefault="006B121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B1219" w:rsidRDefault="006B121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B1219" w:rsidRDefault="006B1219" w:rsidP="00496983">
                              <w:pPr>
                                <w:spacing w:before="0" w:line="257" w:lineRule="auto"/>
                                <w:jc w:val="center"/>
                                <w:rPr>
                                  <w:sz w:val="24"/>
                                  <w:szCs w:val="24"/>
                                </w:rPr>
                              </w:pPr>
                              <w:r>
                                <w:rPr>
                                  <w:rFonts w:eastAsia="Calibri"/>
                                  <w:color w:val="000000"/>
                                  <w:sz w:val="16"/>
                                  <w:szCs w:val="16"/>
                                </w:rPr>
                                <w:t>129</w:t>
                              </w:r>
                            </w:p>
                            <w:p w14:paraId="3E4A06D3" w14:textId="77777777" w:rsidR="006B1219" w:rsidRDefault="006B121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B1219" w:rsidRDefault="006B121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B1219" w:rsidRDefault="006B121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B1219" w:rsidRDefault="006B121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B1219" w:rsidRDefault="006B1219" w:rsidP="006A7496">
                              <w:pPr>
                                <w:spacing w:before="100" w:line="257" w:lineRule="auto"/>
                                <w:jc w:val="left"/>
                                <w:rPr>
                                  <w:sz w:val="24"/>
                                  <w:szCs w:val="24"/>
                                </w:rPr>
                              </w:pPr>
                              <w:r>
                                <w:rPr>
                                  <w:rFonts w:eastAsia="Calibri"/>
                                  <w:color w:val="000000"/>
                                  <w:sz w:val="16"/>
                                  <w:szCs w:val="16"/>
                                </w:rPr>
                                <w:t>Before</w:t>
                              </w:r>
                            </w:p>
                            <w:p w14:paraId="6B197F32" w14:textId="77777777" w:rsidR="006B1219" w:rsidRDefault="006B121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B1219" w:rsidRDefault="006B1219" w:rsidP="006A7496">
                              <w:pPr>
                                <w:spacing w:before="100" w:line="256" w:lineRule="auto"/>
                                <w:rPr>
                                  <w:sz w:val="24"/>
                                  <w:szCs w:val="24"/>
                                </w:rPr>
                              </w:pPr>
                              <w:r>
                                <w:rPr>
                                  <w:rFonts w:eastAsia="Calibri"/>
                                  <w:color w:val="000000"/>
                                  <w:sz w:val="16"/>
                                  <w:szCs w:val="16"/>
                                </w:rPr>
                                <w:t>After</w:t>
                              </w:r>
                            </w:p>
                            <w:p w14:paraId="7E3E04C8" w14:textId="77777777" w:rsidR="006B1219" w:rsidRDefault="006B121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B1219" w:rsidRPr="00DF14A9" w:rsidRDefault="006B121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B1219" w:rsidRPr="00490BCB" w:rsidRDefault="006B121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B1219" w:rsidRPr="00490BCB" w:rsidRDefault="006B121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B1219" w:rsidRPr="00490BCB" w:rsidRDefault="006B121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B1219" w:rsidRPr="00490BCB" w:rsidRDefault="006B121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B1219" w:rsidRPr="00490BCB" w:rsidRDefault="006B121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B1219" w:rsidRPr="00090144" w:rsidRDefault="006B121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B1219" w:rsidRPr="00090144" w:rsidRDefault="006B1219" w:rsidP="00605AE9">
                        <w:pPr>
                          <w:spacing w:before="0" w:after="0" w:line="240" w:lineRule="auto"/>
                          <w:rPr>
                            <w:rFonts w:eastAsia="Calibri"/>
                            <w:color w:val="000000"/>
                          </w:rPr>
                        </w:pPr>
                        <w:r w:rsidRPr="00090144">
                          <w:rPr>
                            <w:rFonts w:eastAsia="Calibri"/>
                            <w:color w:val="000000"/>
                          </w:rPr>
                          <w:t>Frame pointer of</w:t>
                        </w:r>
                      </w:p>
                      <w:p w14:paraId="68E90914" w14:textId="77777777" w:rsidR="006B1219" w:rsidRPr="00090144" w:rsidRDefault="006B121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B1219" w:rsidRPr="00090144" w:rsidRDefault="006B121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B1219" w:rsidRPr="00090144" w:rsidRDefault="006B121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B1219" w:rsidRPr="00090144" w:rsidRDefault="006B121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B1219" w:rsidRPr="00090144" w:rsidRDefault="006B121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B1219" w:rsidRDefault="006B121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B1219" w:rsidRDefault="006B121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B1219" w:rsidRDefault="006B121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B1219" w:rsidRDefault="006B121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B1219" w:rsidRDefault="006B121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B1219" w:rsidRDefault="006B121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B1219" w:rsidRPr="00582B75" w:rsidRDefault="006B121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B1219" w:rsidRPr="00490BCB" w:rsidRDefault="006B121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B1219" w:rsidRPr="00490BCB" w:rsidRDefault="006B121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B1219" w:rsidRDefault="006B121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B1219" w:rsidRPr="00E55D4A" w:rsidRDefault="006B121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B1219" w:rsidRDefault="006B121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B1219" w:rsidRDefault="006B121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B1219" w:rsidRDefault="006B121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B1219" w:rsidRDefault="006B121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B1219" w:rsidRDefault="006B121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B1219" w:rsidRDefault="006B121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B1219" w:rsidRDefault="006B121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B1219" w:rsidRDefault="006B121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B1219" w:rsidRDefault="006B121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B1219" w:rsidRDefault="006B121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B1219" w:rsidRDefault="006B121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B1219" w:rsidRDefault="006B121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B1219" w:rsidRDefault="006B121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B1219" w:rsidRDefault="006B121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B1219" w:rsidRDefault="006B1219" w:rsidP="00496983">
                        <w:pPr>
                          <w:spacing w:before="0" w:line="257" w:lineRule="auto"/>
                          <w:jc w:val="center"/>
                          <w:rPr>
                            <w:sz w:val="24"/>
                            <w:szCs w:val="24"/>
                          </w:rPr>
                        </w:pPr>
                        <w:r>
                          <w:rPr>
                            <w:rFonts w:eastAsia="Calibri"/>
                            <w:color w:val="000000"/>
                            <w:sz w:val="16"/>
                            <w:szCs w:val="16"/>
                          </w:rPr>
                          <w:t>129</w:t>
                        </w:r>
                      </w:p>
                      <w:p w14:paraId="3E4A06D3" w14:textId="77777777" w:rsidR="006B1219" w:rsidRDefault="006B121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B1219" w:rsidRDefault="006B121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B1219" w:rsidRDefault="006B121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B1219" w:rsidRDefault="006B121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B1219" w:rsidRDefault="006B1219" w:rsidP="006A7496">
                        <w:pPr>
                          <w:spacing w:before="100" w:line="257" w:lineRule="auto"/>
                          <w:jc w:val="left"/>
                          <w:rPr>
                            <w:sz w:val="24"/>
                            <w:szCs w:val="24"/>
                          </w:rPr>
                        </w:pPr>
                        <w:r>
                          <w:rPr>
                            <w:rFonts w:eastAsia="Calibri"/>
                            <w:color w:val="000000"/>
                            <w:sz w:val="16"/>
                            <w:szCs w:val="16"/>
                          </w:rPr>
                          <w:t>Before</w:t>
                        </w:r>
                      </w:p>
                      <w:p w14:paraId="6B197F32" w14:textId="77777777" w:rsidR="006B1219" w:rsidRDefault="006B121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B1219" w:rsidRDefault="006B1219" w:rsidP="006A7496">
                        <w:pPr>
                          <w:spacing w:before="100" w:line="256" w:lineRule="auto"/>
                          <w:rPr>
                            <w:sz w:val="24"/>
                            <w:szCs w:val="24"/>
                          </w:rPr>
                        </w:pPr>
                        <w:r>
                          <w:rPr>
                            <w:rFonts w:eastAsia="Calibri"/>
                            <w:color w:val="000000"/>
                            <w:sz w:val="16"/>
                            <w:szCs w:val="16"/>
                          </w:rPr>
                          <w:t>After</w:t>
                        </w:r>
                      </w:p>
                      <w:p w14:paraId="7E3E04C8" w14:textId="77777777" w:rsidR="006B1219" w:rsidRDefault="006B121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6B1219"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6B1219"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6B1219"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6B1219"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6B1219"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6B1219"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6B1219"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6B1219"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6B1219"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6B1219"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6B1219"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6B121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6B121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6B1219"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6B1219"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6B121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6B121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6B121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6B1219"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6B1219"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6B1219"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6B1219"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6B1219"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6B1219"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592" w:name="_Toc59126301"/>
      <w:bookmarkStart w:id="593" w:name="_Hlk55231095"/>
      <w:r w:rsidRPr="00903DBA">
        <w:t xml:space="preserve">Standard </w:t>
      </w:r>
      <w:bookmarkEnd w:id="592"/>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594"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5" w:name="_Toc59126303"/>
      <w:bookmarkEnd w:id="594"/>
      <w:r>
        <w:t>Standard Input</w:t>
      </w:r>
      <w:bookmarkEnd w:id="595"/>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596"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596"/>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8" w:name="_Toc59126305"/>
      <w:r w:rsidRPr="00903DBA">
        <w:t>The Standard Library</w:t>
      </w:r>
      <w:bookmarkEnd w:id="59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7"/>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9"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00" w:name="_Ref54018755"/>
      <w:bookmarkStart w:id="60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2" w:name="_Toc59126307"/>
      <w:r w:rsidRPr="00903DBA">
        <w:lastRenderedPageBreak/>
        <w:t>The Preprocessor</w:t>
      </w:r>
      <w:bookmarkEnd w:id="600"/>
      <w:bookmarkEnd w:id="60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3" w:name="_Ref418256130"/>
      <w:bookmarkStart w:id="604" w:name="_Toc59126308"/>
      <w:r w:rsidRPr="00903DBA">
        <w:t xml:space="preserve">The Expression </w:t>
      </w:r>
      <w:r w:rsidR="007C4A54" w:rsidRPr="00077860">
        <w:t>Scanner</w:t>
      </w:r>
      <w:r w:rsidR="007C4A54" w:rsidRPr="00903DBA">
        <w:t xml:space="preserve"> and </w:t>
      </w:r>
      <w:r w:rsidRPr="00903DBA">
        <w:t>Parser</w:t>
      </w:r>
      <w:bookmarkEnd w:id="603"/>
      <w:bookmarkEnd w:id="604"/>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5" w:name="_Toc59126309"/>
      <w:r w:rsidRPr="00903DBA">
        <w:t>The Grammar</w:t>
      </w:r>
      <w:bookmarkEnd w:id="605"/>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6" w:name="_Toc59126310"/>
      <w:r w:rsidRPr="00903DBA">
        <w:t>The Parser</w:t>
      </w:r>
      <w:bookmarkEnd w:id="60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8" w:name="_Toc59126311"/>
      <w:r w:rsidRPr="00903DBA">
        <w:t>The Scanner</w:t>
      </w:r>
      <w:bookmarkEnd w:id="607"/>
      <w:bookmarkEnd w:id="608"/>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9" w:name="_Toc59126312"/>
      <w:r w:rsidRPr="00903DBA">
        <w:lastRenderedPageBreak/>
        <w:t>The Pre</w:t>
      </w:r>
      <w:r w:rsidR="00921465" w:rsidRPr="00903DBA">
        <w:t xml:space="preserve">processor </w:t>
      </w:r>
      <w:r w:rsidR="007C4A54" w:rsidRPr="00903DBA">
        <w:t xml:space="preserve">Scanner and </w:t>
      </w:r>
      <w:r w:rsidRPr="00903DBA">
        <w:t>Parser</w:t>
      </w:r>
      <w:bookmarkEnd w:id="60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10" w:name="_Toc59126313"/>
      <w:r w:rsidRPr="00903DBA">
        <w:lastRenderedPageBreak/>
        <w:t>If</w:t>
      </w:r>
      <w:r w:rsidR="00BB03AD" w:rsidRPr="00903DBA">
        <w:t>-</w:t>
      </w:r>
      <w:r w:rsidRPr="00903DBA">
        <w:t>Else</w:t>
      </w:r>
      <w:r w:rsidR="00BB03AD" w:rsidRPr="00903DBA">
        <w:t>-</w:t>
      </w:r>
      <w:r w:rsidRPr="00903DBA">
        <w:t>Chain</w:t>
      </w:r>
      <w:bookmarkEnd w:id="61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1" w:name="_Toc59126314"/>
      <w:r w:rsidRPr="00903DBA">
        <w:t>The Preprocessor</w:t>
      </w:r>
      <w:bookmarkEnd w:id="61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2" w:name="_Toc59126315"/>
      <w:r w:rsidRPr="00903DBA">
        <w:t>Tri Graphs</w:t>
      </w:r>
      <w:bookmarkEnd w:id="61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3" w:name="_Toc59126316"/>
      <w:r w:rsidRPr="00903DBA">
        <w:t>Comments, Strings, and Characters</w:t>
      </w:r>
      <w:bookmarkEnd w:id="61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4" w:name="_Toc59126318"/>
      <w:bookmarkStart w:id="615" w:name="_Ref58762260"/>
      <w:bookmarkStart w:id="616" w:name="_Toc59126326"/>
      <w:bookmarkStart w:id="617" w:name="_Ref57656298"/>
      <w:r w:rsidRPr="00903DBA">
        <w:t>The Line List</w:t>
      </w:r>
      <w:bookmarkEnd w:id="61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8" w:name="_Toc59126319"/>
      <w:r>
        <w:t>Lines</w:t>
      </w:r>
      <w:bookmarkEnd w:id="618"/>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9" w:name="_Toc59126320"/>
      <w:r>
        <w:t>Includes</w:t>
      </w:r>
      <w:bookmarkEnd w:id="619"/>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20" w:name="_Toc59126321"/>
      <w:r>
        <w:t>Macros</w:t>
      </w:r>
      <w:bookmarkEnd w:id="620"/>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1" w:name="_Toc59126322"/>
      <w:r>
        <w:lastRenderedPageBreak/>
        <w:t>Conditional Programming</w:t>
      </w:r>
      <w:bookmarkEnd w:id="621"/>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2" w:name="_Toc59126323"/>
      <w:r>
        <w:lastRenderedPageBreak/>
        <w:t>Macro Expansion</w:t>
      </w:r>
      <w:bookmarkEnd w:id="62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23"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2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5"/>
      <w:bookmarkEnd w:id="61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4" w:name="_Toc59126327"/>
      <w:r w:rsidRPr="00BC7846">
        <w:lastRenderedPageBreak/>
        <w:t>The</w:t>
      </w:r>
      <w:r w:rsidRPr="00903DBA">
        <w:t xml:space="preserve"> C Grammar</w:t>
      </w:r>
      <w:bookmarkEnd w:id="601"/>
      <w:bookmarkEnd w:id="617"/>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6" w:name="_Toc49764472"/>
      <w:bookmarkStart w:id="627" w:name="_Toc59126328"/>
      <w:r w:rsidRPr="00903DBA">
        <w:t>The Preprocessor Grammar</w:t>
      </w:r>
      <w:bookmarkEnd w:id="626"/>
      <w:bookmarkEnd w:id="627"/>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8" w:name="_Toc49764473"/>
      <w:bookmarkStart w:id="629" w:name="_Toc59126329"/>
      <w:r w:rsidRPr="00903DBA">
        <w:t>The Language Grammar</w:t>
      </w:r>
      <w:bookmarkEnd w:id="628"/>
      <w:bookmarkEnd w:id="629"/>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30" w:name="_Ref57657966"/>
      <w:r>
        <w:lastRenderedPageBreak/>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3" w:name="_Toc59126332"/>
      <w:r w:rsidRPr="00903DBA">
        <w:lastRenderedPageBreak/>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4" w:name="_Toc59126333"/>
      <w:r w:rsidRPr="00903DBA">
        <w:t>GPPG</w:t>
      </w:r>
      <w:bookmarkEnd w:id="63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6" w:name="_Toc59126334"/>
      <w:r w:rsidRPr="00903DBA">
        <w:lastRenderedPageBreak/>
        <w:t>JPlex</w:t>
      </w:r>
      <w:bookmarkEnd w:id="635"/>
      <w:bookmarkEnd w:id="63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7" w:name="_Toc59126335"/>
      <w:r w:rsidRPr="00903DBA">
        <w:t>Main</w:t>
      </w:r>
      <w:bookmarkEnd w:id="63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8" w:name="_Toc59126336"/>
      <w:r w:rsidRPr="00903DBA">
        <w:lastRenderedPageBreak/>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4" w:name="_Toc59126342"/>
      <w:r w:rsidRPr="00903DBA">
        <w:lastRenderedPageBreak/>
        <w:t>Graph Partition</w:t>
      </w:r>
      <w:bookmarkEnd w:id="64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lastRenderedPageBreak/>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B1219" w:rsidRDefault="006B1219" w:rsidP="006C7309">
      <w:pPr>
        <w:spacing w:line="240" w:lineRule="auto"/>
      </w:pPr>
      <w:r>
        <w:separator/>
      </w:r>
    </w:p>
  </w:endnote>
  <w:endnote w:type="continuationSeparator" w:id="0">
    <w:p w14:paraId="0DD18C9D" w14:textId="77777777" w:rsidR="006B1219" w:rsidRDefault="006B121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B1219" w:rsidRDefault="006B1219" w:rsidP="006C7309">
      <w:pPr>
        <w:spacing w:line="240" w:lineRule="auto"/>
      </w:pPr>
      <w:r>
        <w:separator/>
      </w:r>
    </w:p>
  </w:footnote>
  <w:footnote w:type="continuationSeparator" w:id="0">
    <w:p w14:paraId="0BA3DA21" w14:textId="77777777" w:rsidR="006B1219" w:rsidRDefault="006B1219"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4</TotalTime>
  <Pages>445</Pages>
  <Words>142324</Words>
  <Characters>754321</Characters>
  <Application>Microsoft Office Word</Application>
  <DocSecurity>0</DocSecurity>
  <Lines>6286</Lines>
  <Paragraphs>178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8</cp:revision>
  <cp:lastPrinted>2017-05-07T13:41:00Z</cp:lastPrinted>
  <dcterms:created xsi:type="dcterms:W3CDTF">2020-12-30T14:19:00Z</dcterms:created>
  <dcterms:modified xsi:type="dcterms:W3CDTF">2021-01-05T20:44:00Z</dcterms:modified>
</cp:coreProperties>
</file>